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074F" w:rsidRDefault="0067074F" w:rsidP="0067074F">
      <w:pPr>
        <w:spacing w:before="24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23A0">
        <w:rPr>
          <w:rFonts w:ascii="Times New Roman" w:hAnsi="Times New Roman" w:cs="Times New Roman"/>
          <w:b/>
          <w:sz w:val="24"/>
          <w:szCs w:val="24"/>
        </w:rPr>
        <w:t>Supplementary Material</w:t>
      </w:r>
    </w:p>
    <w:p w:rsidR="0067074F" w:rsidRPr="00F06465" w:rsidRDefault="0067074F" w:rsidP="0067074F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06465">
        <w:rPr>
          <w:rFonts w:ascii="Times New Roman" w:hAnsi="Times New Roman" w:cs="Times New Roman"/>
          <w:b/>
          <w:sz w:val="24"/>
          <w:szCs w:val="24"/>
        </w:rPr>
        <w:t>Table</w:t>
      </w:r>
      <w:r w:rsidR="00B41302">
        <w:rPr>
          <w:rFonts w:ascii="Times New Roman" w:hAnsi="Times New Roman" w:cs="Times New Roman"/>
          <w:b/>
          <w:sz w:val="24"/>
          <w:szCs w:val="24"/>
        </w:rPr>
        <w:t xml:space="preserve"> 6a</w:t>
      </w:r>
      <w:r w:rsidRPr="00F06465">
        <w:rPr>
          <w:rFonts w:ascii="Times New Roman" w:hAnsi="Times New Roman" w:cs="Times New Roman"/>
          <w:b/>
          <w:sz w:val="24"/>
          <w:szCs w:val="24"/>
        </w:rPr>
        <w:t>.Characterization of 33 Genomic-SSR makers in wheat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69"/>
        <w:gridCol w:w="2098"/>
        <w:gridCol w:w="508"/>
        <w:gridCol w:w="1515"/>
        <w:gridCol w:w="1865"/>
        <w:gridCol w:w="1280"/>
      </w:tblGrid>
      <w:tr w:rsidR="0067074F" w:rsidRPr="00F06465" w:rsidTr="004129E5">
        <w:trPr>
          <w:jc w:val="center"/>
        </w:trPr>
        <w:tc>
          <w:tcPr>
            <w:tcW w:w="840" w:type="pct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imers Name</w:t>
            </w:r>
          </w:p>
        </w:tc>
        <w:tc>
          <w:tcPr>
            <w:tcW w:w="120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romosome location</w:t>
            </w:r>
          </w:p>
        </w:tc>
        <w:tc>
          <w:tcPr>
            <w:tcW w:w="29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</w:t>
            </w:r>
          </w:p>
        </w:tc>
        <w:tc>
          <w:tcPr>
            <w:tcW w:w="86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lele Size (</w:t>
            </w:r>
            <w:proofErr w:type="spellStart"/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p</w:t>
            </w:r>
            <w:proofErr w:type="spellEnd"/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6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morphic Allele</w:t>
            </w:r>
          </w:p>
        </w:tc>
        <w:tc>
          <w:tcPr>
            <w:tcW w:w="732" w:type="pct"/>
            <w:tcBorders>
              <w:left w:val="nil"/>
              <w:bottom w:val="single" w:sz="4" w:space="0" w:color="auto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IC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5</w:t>
            </w:r>
          </w:p>
        </w:tc>
        <w:tc>
          <w:tcPr>
            <w:tcW w:w="1202" w:type="pct"/>
            <w:tcBorders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A</w:t>
            </w:r>
          </w:p>
        </w:tc>
        <w:tc>
          <w:tcPr>
            <w:tcW w:w="290" w:type="pct"/>
            <w:tcBorders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400-270</w:t>
            </w:r>
          </w:p>
        </w:tc>
        <w:tc>
          <w:tcPr>
            <w:tcW w:w="1068" w:type="pct"/>
            <w:tcBorders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32" w:type="pct"/>
            <w:tcBorders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665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1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D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10-17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3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5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45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3A, 2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59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B, 2D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60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4B, 1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30-12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512346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61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3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63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7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10-2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165289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65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7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80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10-1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497041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81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01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B, 3B, 6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60-11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17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70-26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18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A, 4D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20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7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00-22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570637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22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A, 5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24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25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27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7A, 6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50-11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655612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28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1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35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4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10-2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444444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41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144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D, 5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204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210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D, 2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217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4D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321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3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322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D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323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3D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350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343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4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8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arc349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B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30-110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493827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.218023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.363636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203389394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Maximal</w:t>
            </w:r>
          </w:p>
        </w:tc>
        <w:tc>
          <w:tcPr>
            <w:tcW w:w="12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3.00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</w:tr>
      <w:tr w:rsidR="0067074F" w:rsidRPr="00F06465" w:rsidTr="004129E5">
        <w:trPr>
          <w:jc w:val="center"/>
        </w:trPr>
        <w:tc>
          <w:tcPr>
            <w:tcW w:w="840" w:type="pct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Minimal</w:t>
            </w:r>
          </w:p>
        </w:tc>
        <w:tc>
          <w:tcPr>
            <w:tcW w:w="1202" w:type="pct"/>
            <w:tcBorders>
              <w:top w:val="nil"/>
              <w:left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90" w:type="pct"/>
            <w:tcBorders>
              <w:top w:val="nil"/>
              <w:left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68" w:type="pct"/>
            <w:tcBorders>
              <w:top w:val="nil"/>
              <w:left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68" w:type="pct"/>
            <w:tcBorders>
              <w:top w:val="nil"/>
              <w:left w:val="nil"/>
              <w:righ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732" w:type="pct"/>
            <w:tcBorders>
              <w:top w:val="nil"/>
              <w:left w:val="nil"/>
            </w:tcBorders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</w:tbl>
    <w:p w:rsidR="0067074F" w:rsidRDefault="0067074F" w:rsidP="0067074F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7074F" w:rsidRDefault="0067074F" w:rsidP="0067074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7074F" w:rsidRPr="00F06465" w:rsidRDefault="0067074F" w:rsidP="0067074F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06465">
        <w:rPr>
          <w:rFonts w:ascii="Times New Roman" w:hAnsi="Times New Roman" w:cs="Times New Roman"/>
          <w:b/>
          <w:sz w:val="24"/>
          <w:szCs w:val="24"/>
        </w:rPr>
        <w:t>Table</w:t>
      </w:r>
      <w:r w:rsidR="00B41302">
        <w:rPr>
          <w:rFonts w:ascii="Times New Roman" w:hAnsi="Times New Roman" w:cs="Times New Roman"/>
          <w:b/>
          <w:sz w:val="24"/>
          <w:szCs w:val="24"/>
        </w:rPr>
        <w:t xml:space="preserve"> 6b</w:t>
      </w:r>
      <w:r w:rsidRPr="00F06465">
        <w:rPr>
          <w:rFonts w:ascii="Times New Roman" w:hAnsi="Times New Roman" w:cs="Times New Roman"/>
          <w:b/>
          <w:sz w:val="24"/>
          <w:szCs w:val="24"/>
        </w:rPr>
        <w:t>.Characterization of 31 polymorphic EST- SSR makers in wheat (</w:t>
      </w:r>
      <w:proofErr w:type="spellStart"/>
      <w:r w:rsidRPr="00F06465">
        <w:rPr>
          <w:rFonts w:ascii="Times New Roman" w:hAnsi="Times New Roman" w:cs="Times New Roman"/>
          <w:b/>
          <w:i/>
          <w:iCs/>
          <w:sz w:val="24"/>
          <w:szCs w:val="24"/>
        </w:rPr>
        <w:t>Triticumaestivum</w:t>
      </w:r>
      <w:proofErr w:type="spellEnd"/>
      <w:r w:rsidRPr="00F06465">
        <w:rPr>
          <w:rFonts w:ascii="Times New Roman" w:hAnsi="Times New Roman" w:cs="Times New Roman"/>
          <w:b/>
          <w:sz w:val="24"/>
          <w:szCs w:val="24"/>
        </w:rPr>
        <w:t>)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3"/>
        <w:gridCol w:w="1315"/>
        <w:gridCol w:w="1604"/>
        <w:gridCol w:w="530"/>
        <w:gridCol w:w="885"/>
        <w:gridCol w:w="1478"/>
        <w:gridCol w:w="766"/>
      </w:tblGrid>
      <w:tr w:rsidR="0067074F" w:rsidRPr="00F06465" w:rsidTr="004129E5">
        <w:trPr>
          <w:jc w:val="center"/>
        </w:trPr>
        <w:tc>
          <w:tcPr>
            <w:tcW w:w="1230" w:type="pct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imers name and location</w:t>
            </w:r>
          </w:p>
        </w:tc>
        <w:tc>
          <w:tcPr>
            <w:tcW w:w="75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ession No.</w:t>
            </w:r>
          </w:p>
        </w:tc>
        <w:tc>
          <w:tcPr>
            <w:tcW w:w="92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SR motif</w:t>
            </w:r>
          </w:p>
        </w:tc>
        <w:tc>
          <w:tcPr>
            <w:tcW w:w="30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</w:t>
            </w:r>
          </w:p>
        </w:tc>
        <w:tc>
          <w:tcPr>
            <w:tcW w:w="50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ze (</w:t>
            </w:r>
            <w:proofErr w:type="spellStart"/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p</w:t>
            </w:r>
            <w:proofErr w:type="spellEnd"/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84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ymorphic Allele</w:t>
            </w:r>
          </w:p>
        </w:tc>
        <w:tc>
          <w:tcPr>
            <w:tcW w:w="432" w:type="pct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IC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3-1A</w:t>
            </w:r>
          </w:p>
        </w:tc>
        <w:tc>
          <w:tcPr>
            <w:tcW w:w="755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G607867</w:t>
            </w:r>
          </w:p>
        </w:tc>
        <w:tc>
          <w:tcPr>
            <w:tcW w:w="921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C)7</w:t>
            </w:r>
          </w:p>
        </w:tc>
        <w:tc>
          <w:tcPr>
            <w:tcW w:w="305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848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5-1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G27494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TGC)8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6-1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F483588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G)12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7-6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5001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T)10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9-1D,1A,3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4300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CAG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00-35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656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10-1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F4838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)11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11-4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G31408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CT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00-9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1653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13-5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39936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GCT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14-2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6368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CTT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15-2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F14604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CA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17-3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9546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GCG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19-3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58573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GCA)5-(CAG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22-3B,3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F48453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GC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40-16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32-1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60696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TGC)8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34-4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9511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A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37-5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4606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GAT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38-4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F48541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G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39-3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F47843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G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67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40-5B,5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03549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TCT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05-135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42-5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44720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CG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43-5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4302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CAT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44-5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0413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GAA)9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45-5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51767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TGC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46-1D,7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500430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TCC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90-17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47-6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2678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AG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49-6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452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GCC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50-6A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F48369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CT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51-6D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405680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CCAT)6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527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39908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GCAAAC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53-4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F484868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TGC)8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48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xcwem54-7A,1B,2B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BE51793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(CCG)5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650-20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7422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2.72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Maximal</w:t>
            </w:r>
          </w:p>
        </w:tc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.7422</w:t>
            </w:r>
          </w:p>
        </w:tc>
      </w:tr>
      <w:tr w:rsidR="0067074F" w:rsidRPr="00F06465" w:rsidTr="004129E5">
        <w:trPr>
          <w:jc w:val="center"/>
        </w:trPr>
        <w:tc>
          <w:tcPr>
            <w:tcW w:w="1230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67074F" w:rsidRPr="00F06465" w:rsidRDefault="0067074F" w:rsidP="004129E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Minimal</w:t>
            </w:r>
          </w:p>
        </w:tc>
        <w:tc>
          <w:tcPr>
            <w:tcW w:w="755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921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305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508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48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</w:tcBorders>
            <w:shd w:val="clear" w:color="auto" w:fill="auto"/>
          </w:tcPr>
          <w:p w:rsidR="0067074F" w:rsidRPr="00F06465" w:rsidRDefault="0067074F" w:rsidP="004129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46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:rsidR="0067074F" w:rsidRDefault="0067074F" w:rsidP="0067074F">
      <w:pPr>
        <w:rPr>
          <w:rFonts w:ascii="Times New Roman" w:hAnsi="Times New Roman" w:cs="Times New Roman"/>
          <w:sz w:val="24"/>
          <w:szCs w:val="24"/>
        </w:rPr>
      </w:pPr>
    </w:p>
    <w:p w:rsidR="0067074F" w:rsidRDefault="0067074F" w:rsidP="0067074F">
      <w:pPr>
        <w:rPr>
          <w:rFonts w:ascii="Times New Roman" w:hAnsi="Times New Roman" w:cs="Times New Roman"/>
          <w:sz w:val="24"/>
          <w:szCs w:val="24"/>
        </w:rPr>
      </w:pPr>
    </w:p>
    <w:p w:rsidR="0067074F" w:rsidRDefault="0067074F" w:rsidP="0067074F">
      <w:pPr>
        <w:rPr>
          <w:rFonts w:ascii="Times New Roman" w:hAnsi="Times New Roman" w:cs="Times New Roman"/>
          <w:sz w:val="24"/>
          <w:szCs w:val="24"/>
        </w:rPr>
      </w:pPr>
    </w:p>
    <w:p w:rsidR="0067074F" w:rsidRDefault="00B41302" w:rsidP="006707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04" o:spid="_x0000_s1070" type="#_x0000_t75" style="position:absolute;margin-left:29.95pt;margin-top:-50.3pt;width:324.05pt;height:309.15pt;z-index:1;visibility:visible;mso-position-horizontal-relative:margin;mso-position-vertical-relative:margin">
            <v:imagedata r:id="rId8" o:title=""/>
            <w10:wrap type="square" anchorx="margin" anchory="margin"/>
          </v:shape>
        </w:pict>
      </w:r>
    </w:p>
    <w:p w:rsidR="0067074F" w:rsidRDefault="0067074F" w:rsidP="0067074F">
      <w:pPr>
        <w:rPr>
          <w:rFonts w:ascii="Times New Roman" w:hAnsi="Times New Roman" w:cs="Times New Roman"/>
          <w:sz w:val="24"/>
          <w:szCs w:val="24"/>
        </w:rPr>
      </w:pPr>
    </w:p>
    <w:p w:rsidR="0067074F" w:rsidRDefault="0067074F" w:rsidP="0067074F">
      <w:pPr>
        <w:rPr>
          <w:rFonts w:ascii="Times New Roman" w:hAnsi="Times New Roman" w:cs="Times New Roman"/>
          <w:sz w:val="24"/>
          <w:szCs w:val="24"/>
        </w:rPr>
      </w:pPr>
    </w:p>
    <w:p w:rsidR="0067074F" w:rsidRDefault="0067074F" w:rsidP="0067074F">
      <w:pPr>
        <w:rPr>
          <w:rFonts w:ascii="Times New Roman" w:hAnsi="Times New Roman" w:cs="Times New Roman"/>
          <w:sz w:val="24"/>
          <w:szCs w:val="24"/>
        </w:rPr>
      </w:pPr>
    </w:p>
    <w:p w:rsidR="0067074F" w:rsidRDefault="0067074F" w:rsidP="0067074F">
      <w:pPr>
        <w:rPr>
          <w:rFonts w:ascii="Times New Roman" w:hAnsi="Times New Roman" w:cs="Times New Roman"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93CD4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E80D0D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Pr="00293C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57A23">
        <w:rPr>
          <w:rFonts w:ascii="Times New Roman" w:hAnsi="Times New Roman" w:cs="Times New Roman"/>
          <w:b/>
          <w:bCs/>
          <w:sz w:val="24"/>
          <w:szCs w:val="24"/>
        </w:rPr>
        <w:t xml:space="preserve">Principal coordinate analysis (PCA) of the eleven wheat genotypes with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33 SSRs and </w:t>
      </w:r>
      <w:r w:rsidRPr="00B57A23">
        <w:rPr>
          <w:rFonts w:ascii="Times New Roman" w:hAnsi="Times New Roman" w:cs="Times New Roman"/>
          <w:b/>
          <w:bCs/>
          <w:sz w:val="24"/>
          <w:szCs w:val="24"/>
        </w:rPr>
        <w:t>31 EST-SS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mbinations</w:t>
      </w:r>
      <w:r w:rsidRPr="00B57A23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67074F" w:rsidRDefault="0067074F" w:rsidP="0067074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67074F" w:rsidRPr="003D5890" w:rsidRDefault="00B41302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group id="Group 3" o:spid="_x0000_s1038" style="position:absolute;left:0;text-align:left;margin-left:0;margin-top:.3pt;width:352.3pt;height:302.4pt;z-index:4;mso-position-horizontal:center;mso-position-horizontal-relative:margin;mso-position-vertical-relative:margin;mso-width-relative:margin;mso-height-relative:margin" coordsize="55367,518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">
            <v:group id="Group 40" o:spid="_x0000_s1039" style="position:absolute;left:51884;top:5983;width:3483;height:37719" coordorigin="51884,5983" coordsize="3483,3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<v:line id="Straight Connector 41" o:spid="_x0000_s1040" style="position:absolute;visibility:visible" from="51992,6527" to="51992,95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bwxNL8AAADbAAAADwAAAGRycy9kb3ducmV2LnhtbERPO2vDMBDeC/kP4gLdGtkeTHGihCQQ&#10;6NKhael8kc4PYp2MpSTqv+8NhY4f33uzy35Ud5rjENhAuSpAEdvgBu4MfH2eXl5BxYTscAxMBn4o&#10;wm67eNpg48KDP+h+Tp2SEI4NGuhTmhqto+3JY1yFiVi4Nswek8C5027Gh4T7UVdFUWuPA0tDjxMd&#10;e7LX881Lic31vv0+2Ut1KfG9POA1t7Uxz8u8X4NKlNO/+M/95gxUMla+yA/Q21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ibwxNL8AAADbAAAADwAAAAAAAAAAAAAAAACh&#10;AgAAZHJzL2Rvd25yZXYueG1sUEsFBgAAAAAEAAQA+QAAAI0DAAAAAA==&#10;" strokecolor="#c00000" strokeweight="2.25pt"/>
              <v:line id="Straight Connector 42" o:spid="_x0000_s1041" style="position:absolute;visibility:visible" from="51884,10936" to="51992,437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IlaQMYAAADbAAAADwAAAGRycy9kb3ducmV2LnhtbESPQWvCQBSE70L/w/IKvYhuKmjb6CbY&#10;gmAPShuLenxkX5PU7NuQXTX9964geBxm5htmlnamFidqXWVZwfMwAkGcW11xoeBnsxi8gnAeWWNt&#10;mRT8k4M0eejNMNb2zN90ynwhAoRdjApK75tYSpeXZNANbUMcvF/bGvRBtoXULZ4D3NRyFEUTabDi&#10;sFBiQx8l5YfsaBTkf2v38oX1ersa95e7Ivrs79/HSj09dvMpCE+dv4dv7aVWMHqD65fwA2Ry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yJWkDGAAAA2wAAAA8AAAAAAAAA&#10;AAAAAAAAoQIAAGRycy9kb3ducmV2LnhtbFBLBQYAAAAABAAEAPkAAACUAwAAAAA=&#10;" strokecolor="#c00000" strokeweight="2.25pt">
                <v:stroke opacity="62194f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6" o:spid="_x0000_s1042" type="#_x0000_t202" style="position:absolute;left:52753;top:5983;width:2286;height:370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WJmcEA&#10;AADbAAAADwAAAGRycy9kb3ducmV2LnhtbERPW2vCMBR+H+w/hCPsbU28bMzOKEMZ7Emxm4Jvh+bY&#10;ljUnocls/ffmQdjjx3dfrAbbigt1oXGsYZwpEMSlMw1XGn6+P5/fQISIbLB1TBquFGC1fHxYYG5c&#10;z3u6FLESKYRDjhrqGH0uZShrshgy54kTd3adxZhgV0nTYZ/CbSsnSr1Kiw2nhho9rWsqf4s/q+Gw&#10;PZ+OM7WrNvbF925Qku1cav00Gj7eQUQa4r/47v4yGqZpffqSfoBc3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c1iZnBAAAA2wAAAA8AAAAAAAAAAAAAAAAAmAIAAGRycy9kb3du&#10;cmV2LnhtbFBLBQYAAAAABAAEAPUAAACGAwAAAAA=&#10;" filled="f" stroked="f">
                <v:textbox>
                  <w:txbxContent>
                    <w:p w:rsidR="00B41302" w:rsidRDefault="00B41302" w:rsidP="0067074F">
                      <w:pPr>
                        <w:pStyle w:val="NormalWeb"/>
                        <w:spacing w:before="0" w:beforeAutospacing="0" w:after="0" w:afterAutospacing="0"/>
                      </w:pPr>
                      <w:r w:rsidRPr="00FE4449">
                        <w:rPr>
                          <w:rFonts w:ascii="Calibri" w:hAnsi="Calibri" w:cs="Arial"/>
                          <w:color w:val="000000"/>
                          <w:kern w:val="24"/>
                          <w:sz w:val="36"/>
                          <w:szCs w:val="36"/>
                        </w:rPr>
                        <w:t>I</w:t>
                      </w:r>
                    </w:p>
                  </w:txbxContent>
                </v:textbox>
              </v:shape>
              <v:shape id="TextBox 7" o:spid="_x0000_s1043" type="#_x0000_t202" style="position:absolute;left:52319;top:24061;width:3048;height:36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ksAsIA&#10;AADbAAAADwAAAGRycy9kb3ducmV2LnhtbESPT4vCMBTE74LfITzB25qoq2g1iigLe1rxL3h7NM+2&#10;2LyUJmu7336zsOBxmJnfMMt1a0vxpNoXjjUMBwoEcepMwZmG8+njbQbCB2SDpWPS8EMe1qtuZ4mJ&#10;cQ0f6HkMmYgQ9glqyEOoEil9mpNFP3AVcfTurrYYoqwzaWpsItyWcqTUVFosOC7kWNE2p/Rx/LYa&#10;Ll/32/Vd7bOdnVSNa5VkO5da93vtZgEiUBte4f/2p9EwHsLfl/gD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eSwCwgAAANsAAAAPAAAAAAAAAAAAAAAAAJgCAABkcnMvZG93&#10;bnJldi54bWxQSwUGAAAAAAQABAD1AAAAhwMAAAAA&#10;" filled="f" stroked="f">
                <v:textbox>
                  <w:txbxContent>
                    <w:p w:rsidR="00B41302" w:rsidRDefault="00B41302" w:rsidP="0067074F">
                      <w:pPr>
                        <w:pStyle w:val="NormalWeb"/>
                        <w:spacing w:before="0" w:beforeAutospacing="0" w:after="0" w:afterAutospacing="0"/>
                      </w:pPr>
                      <w:r w:rsidRPr="007459F2">
                        <w:rPr>
                          <w:rFonts w:ascii="Calibri" w:hAnsi="Calibri" w:cs="Arial"/>
                          <w:color w:val="000000"/>
                          <w:kern w:val="24"/>
                          <w:sz w:val="36"/>
                          <w:szCs w:val="36"/>
                        </w:rPr>
                        <w:t>II</w:t>
                      </w:r>
                    </w:p>
                  </w:txbxContent>
                </v:textbox>
              </v:shape>
            </v:group>
            <v:shape id="Picture 45" o:spid="_x0000_s1044" type="#_x0000_t75" style="position:absolute;left:905;top:-905;width:51816;height:53625;rotation:90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MexWHCAAAA2wAAAA8AAABkcnMvZG93bnJldi54bWxEj09rAjEUxO9Cv0N4BW+arYjI1ii2VNGj&#10;f6A9vm5eN1s3L0sS1/XbG0HwOMzMb5jZorO1aMmHyrGCt2EGgrhwuuJSwfGwGkxBhIissXZMCq4U&#10;YDF/6c0w1+7CO2r3sRQJwiFHBSbGJpcyFIYshqFriJP357zFmKQvpfZ4SXBby1GWTaTFitOCwYY+&#10;DRWn/dkmSnvwV/9L62/59eENbceb1f+PUv3XbvkOIlIXn+FHe6MVTMZw/5J+gJ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jHsVhwgAAANsAAAAPAAAAAAAAAAAAAAAAAJ8C&#10;AABkcnMvZG93bnJldi54bWxQSwUGAAAAAAQABAD3AAAAjgMAAAAA&#10;" fillcolor="#4f81bd">
              <v:imagedata r:id="rId9" o:title=""/>
              <v:shadow color="#eeece1"/>
            </v:shape>
            <w10:wrap anchorx="margin" anchory="margin"/>
          </v:group>
        </w:pict>
      </w: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B41302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group id="Group 20" o:spid="_x0000_s1045" style="position:absolute;left:0;text-align:left;margin-left:0;margin-top:344.8pt;width:382.5pt;height:278.7pt;z-index:2;mso-position-horizontal:center;mso-position-horizontal-relative:margin;mso-position-vertical-relative:margin" coordsize="48863,46688" o:gfxdata="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">
            <v:shape id="Picture 2" o:spid="_x0000_s1046" type="#_x0000_t75" style="position:absolute;width:48863;height:4668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D8BpfCAAAA2gAAAA8AAABkcnMvZG93bnJldi54bWxEj09rwkAUxO+FfoflFbwU3ehBJLqGIJQG&#10;Pfj//pp9TWKyb0N21fjtuwXB4zAzv2EWSW8acaPOVZYVjEcRCOLc6ooLBafj13AGwnlkjY1lUvAg&#10;B8ny/W2BsbZ33tPt4AsRIOxiVFB638ZSurwkg25kW+Lg/drOoA+yK6Tu8B7gppGTKJpKgxWHhRJb&#10;WpWU14erUYDn9f673m0+5ZYuGflU/xx3WqnBR5/OQXjq/Sv8bGdawQT+r4QbIJd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g/AaXwgAAANoAAAAPAAAAAAAAAAAAAAAAAJ8C&#10;AABkcnMvZG93bnJldi54bWxQSwUGAAAAAAQABAD3AAAAjgMAAAAA&#10;" fillcolor="#4f81bd">
              <v:imagedata r:id="rId10" o:title=""/>
              <v:shadow color="#eeece1"/>
            </v:shape>
            <v:group id="Group 197" o:spid="_x0000_s1047" style="position:absolute;left:7715;top:6159;width:36412;height:31460" coordorigin="7715,6159" coordsize="36412,314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oval id="Oval 4" o:spid="_x0000_s1048" style="position:absolute;left:38957;top:13235;width:4898;height:685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5xJ08UA&#10;AADaAAAADwAAAGRycy9kb3ducmV2LnhtbESPT2vCQBTE74V+h+UJXopuFFs0uor4jxLooZqLt2f2&#10;mYRm34bsqtFP7xYKPQ4z8xtmtmhNJa7UuNKygkE/AkGcWV1yriA9bHtjEM4ja6wsk4I7OVjMX19m&#10;GGt742+67n0uAoRdjAoK7+tYSpcVZND1bU0cvLNtDPogm1zqBm8Bbio5jKIPabDksFBgTauCsp/9&#10;xSj4it7f1sdJmUxSLZPdI9kcT+dUqW6nXU5BeGr9f/iv/akVjOD3SrgB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nEnTxQAAANoAAAAPAAAAAAAAAAAAAAAAAJgCAABkcnMv&#10;ZG93bnJldi54bWxQSwUGAAAAAAQABAD1AAAAigMAAAAA&#10;" fillcolor="#4f81bd" strokecolor="#385d8a" strokeweight="2pt">
                <v:fill opacity="0"/>
              </v:oval>
              <v:oval id="Oval 5" o:spid="_x0000_s1049" style="position:absolute;left:10001;top:8663;width:11430;height:533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DsSMYA&#10;AADaAAAADwAAAGRycy9kb3ducmV2LnhtbESPQWvCQBSE70L/w/IKvUizqaDUNKuIVSkBD6a5eHvN&#10;PpPQ7NuQ3WraX98VBI/DzHzDpMvBtOJMvWssK3iJYhDEpdUNVwqKz+3zKwjnkTW2lknBLzlYLh5G&#10;KSbaXvhA59xXIkDYJaig9r5LpHRlTQZdZDvi4J1sb9AH2VdS93gJcNPKSRzPpMGGw0KNHa1rKr/z&#10;H6NgH0/H78d5k80LLbPdX7Y5fp0KpZ4eh9UbCE+Dv4dv7Q+tYArXK+EGyM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NDsSMYAAADaAAAADwAAAAAAAAAAAAAAAACYAgAAZHJz&#10;L2Rvd25yZXYueG1sUEsFBgAAAAAEAAQA9QAAAIsDAAAAAA==&#10;" fillcolor="#4f81bd" strokecolor="#385d8a" strokeweight="2pt">
                <v:fill opacity="0"/>
              </v:oval>
              <v:oval id="Oval 6" o:spid="_x0000_s1050" style="position:absolute;left:7715;top:20093;width:9797;height:1371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JyP8UA&#10;AADaAAAADwAAAGRycy9kb3ducmV2LnhtbESPQWvCQBSE70L/w/IKvRTdVFBqdBWxKhLooWku3p7Z&#10;ZxLMvg3ZrUZ/vSsUPA4z8w0zW3SmFmdqXWVZwccgAkGcW11xoSD73fQ/QTiPrLG2TAqu5GAxf+nN&#10;MNb2wj90Tn0hAoRdjApK75tYSpeXZNANbEMcvKNtDfog20LqFi8Bbmo5jKKxNFhxWCixoVVJ+Sn9&#10;Mwq+o9H7135SJZNMy2R7S9b7wzFT6u21W05BeOr8M/zf3mkFY3hcCTd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AnI/xQAAANoAAAAPAAAAAAAAAAAAAAAAAJgCAABkcnMv&#10;ZG93bnJldi54bWxQSwUGAAAAAAQABAD1AAAAigMAAAAA&#10;" fillcolor="#4f81bd" strokecolor="#385d8a" strokeweight="2pt">
                <v:fill opacity="0"/>
              </v:oval>
              <v:oval id="Oval 7" o:spid="_x0000_s1051" style="position:absolute;left:23669;top:24665;width:13114;height:1295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07XpMUA&#10;AADaAAAADwAAAGRycy9kb3ducmV2LnhtbESPT2vCQBTE74V+h+UJXopuFGw1uor4jxLooZqLt2f2&#10;mYRm34bsqtFP7xYKPQ4z8xtmtmhNJa7UuNKygkE/AkGcWV1yriA9bHtjEM4ja6wsk4I7OVjMX19m&#10;GGt742+67n0uAoRdjAoK7+tYSpcVZND1bU0cvLNtDPogm1zqBm8Bbio5jKJ3abDksFBgTauCsp/9&#10;xSj4ikZv6+OkTCaplsnukWyOp3OqVLfTLqcgPLX+P/zX/tQKPuD3SrgB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3TtekxQAAANoAAAAPAAAAAAAAAAAAAAAAAJgCAABkcnMv&#10;ZG93bnJldi54bWxQSwUGAAAAAAQABAD1AAAAigMAAAAA&#10;" fillcolor="#4f81bd" strokecolor="#385d8a" strokeweight="2pt">
                <v:fill opacity="0"/>
              </v:oval>
              <v:shape id="TextBox 15" o:spid="_x0000_s1052" type="#_x0000_t202" style="position:absolute;left:40045;top:10701;width:4082;height:307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awr4A&#10;AADaAAAADwAAAGRycy9kb3ducmV2LnhtbERPy4rCMBTdC/5DuII7TRwc0WoUcRBczWB9gLtLc22L&#10;zU1poq1/P1kMzPJw3qtNZyvxosaXjjVMxgoEceZMybmG82k/moPwAdlg5Zg0vMnDZt3vrTAxruUj&#10;vdKQixjCPkENRQh1IqXPCrLox64mjtzdNRZDhE0uTYNtDLeV/FBqJi2WHBsKrGlXUPZIn1bD5ft+&#10;u07VT/5lP+vWdUqyXUith4NuuwQRqAv/4j/3wWiIW+OVeAPk+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7msK+AAAA2gAAAA8AAAAAAAAAAAAAAAAAmAIAAGRycy9kb3ducmV2&#10;LnhtbFBLBQYAAAAABAAEAPUAAACDAwAAAAA=&#10;" filled="f" stroked="f">
                <v:textbox>
                  <w:txbxContent>
                    <w:p w:rsidR="00B41302" w:rsidRDefault="00B41302" w:rsidP="0067074F">
                      <w:pPr>
                        <w:pStyle w:val="NormalWeb"/>
                        <w:spacing w:before="0" w:beforeAutospacing="0" w:after="0" w:afterAutospacing="0"/>
                      </w:pPr>
                      <w:r w:rsidRPr="00140C7D">
                        <w:rPr>
                          <w:rFonts w:ascii="Calibri" w:hAnsi="Calibri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  <v:shape id="TextBox 16" o:spid="_x0000_s1053" type="#_x0000_t202" style="position:absolute;left:28289;top:21805;width:3265;height:307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  <v:textbox>
                  <w:txbxContent>
                    <w:p w:rsidR="00B41302" w:rsidRDefault="00B41302" w:rsidP="0067074F">
                      <w:pPr>
                        <w:pStyle w:val="NormalWeb"/>
                        <w:spacing w:before="0" w:beforeAutospacing="0" w:after="0" w:afterAutospacing="0"/>
                      </w:pPr>
                      <w:r w:rsidRPr="00140C7D">
                        <w:rPr>
                          <w:rFonts w:ascii="Calibri" w:hAnsi="Calibri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</v:shape>
              <v:shape id="TextBox 17" o:spid="_x0000_s1054" type="#_x0000_t202" style="position:absolute;left:10763;top:16664;width:3265;height:307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DV+c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6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A1fnEAAAA2wAAAA8AAAAAAAAAAAAAAAAAmAIAAGRycy9k&#10;b3ducmV2LnhtbFBLBQYAAAAABAAEAPUAAACJAwAAAAA=&#10;" filled="f" stroked="f">
                <v:textbox>
                  <w:txbxContent>
                    <w:p w:rsidR="00B41302" w:rsidRDefault="00B41302" w:rsidP="0067074F">
                      <w:pPr>
                        <w:pStyle w:val="NormalWeb"/>
                        <w:spacing w:before="0" w:beforeAutospacing="0" w:after="0" w:afterAutospacing="0"/>
                      </w:pPr>
                      <w:r w:rsidRPr="00140C7D">
                        <w:rPr>
                          <w:rFonts w:ascii="Calibri" w:hAnsi="Calibri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  <v:shape id="TextBox 18" o:spid="_x0000_s1055" type="#_x0000_t202" style="position:absolute;left:14137;top:6159;width:4899;height:307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xwYsAA&#10;AADbAAAADwAAAGRycy9kb3ducmV2LnhtbERPS4vCMBC+C/6HMII3TRQVtxpFFMGTi49d2NvQjG2x&#10;mZQm2vrvNwsL3ubje85y3dpSPKn2hWMNo6ECQZw6U3Cm4XrZD+YgfEA2WDomDS/ysF51O0tMjGv4&#10;RM9zyEQMYZ+ghjyEKpHSpzlZ9ENXEUfu5mqLIcI6k6bGJobbUo6VmkmLBceGHCva5pTezw+r4et4&#10;+/meqM9sZ6dV41ol2X5Irfu9drMAEagNb/G/+2Di/BH8/RIPkK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8xwYsAAAADbAAAADwAAAAAAAAAAAAAAAACYAgAAZHJzL2Rvd25y&#10;ZXYueG1sUEsFBgAAAAAEAAQA9QAAAIUDAAAAAA==&#10;" filled="f" stroked="f">
                <v:textbox>
                  <w:txbxContent>
                    <w:p w:rsidR="00B41302" w:rsidRDefault="00B41302" w:rsidP="0067074F">
                      <w:pPr>
                        <w:pStyle w:val="NormalWeb"/>
                        <w:spacing w:before="0" w:beforeAutospacing="0" w:after="0" w:afterAutospacing="0"/>
                      </w:pPr>
                      <w:r w:rsidRPr="00140C7D">
                        <w:rPr>
                          <w:rFonts w:ascii="Calibri" w:hAnsi="Calibri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v:group>
            <w10:wrap anchorx="margin" anchory="margin"/>
          </v:group>
        </w:pict>
      </w:r>
      <w:r w:rsidR="0067074F" w:rsidRPr="003D5890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E80D0D">
        <w:rPr>
          <w:rFonts w:ascii="Times New Roman" w:hAnsi="Times New Roman" w:cs="Times New Roman"/>
          <w:b/>
          <w:bCs/>
          <w:sz w:val="24"/>
          <w:szCs w:val="24"/>
        </w:rPr>
        <w:t xml:space="preserve"> 3</w:t>
      </w:r>
      <w:r w:rsidR="0067074F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67074F" w:rsidRPr="003D5890">
        <w:rPr>
          <w:rFonts w:ascii="Times New Roman" w:hAnsi="Times New Roman" w:cs="Times New Roman"/>
          <w:b/>
          <w:bCs/>
          <w:sz w:val="24"/>
          <w:szCs w:val="24"/>
        </w:rPr>
        <w:t xml:space="preserve">Unweighted pair group method with arithmetic average (UPGMA) </w:t>
      </w:r>
      <w:proofErr w:type="spellStart"/>
      <w:r w:rsidR="0067074F" w:rsidRPr="003D5890">
        <w:rPr>
          <w:rFonts w:ascii="Times New Roman" w:hAnsi="Times New Roman" w:cs="Times New Roman"/>
          <w:b/>
          <w:bCs/>
          <w:sz w:val="24"/>
          <w:szCs w:val="24"/>
        </w:rPr>
        <w:t>dendrogram</w:t>
      </w:r>
      <w:proofErr w:type="spellEnd"/>
      <w:r w:rsidR="0067074F" w:rsidRPr="003D5890">
        <w:rPr>
          <w:rFonts w:ascii="Times New Roman" w:hAnsi="Times New Roman" w:cs="Times New Roman"/>
          <w:b/>
          <w:bCs/>
          <w:sz w:val="24"/>
          <w:szCs w:val="24"/>
        </w:rPr>
        <w:t xml:space="preserve"> for eleven wheat genotypes based on the allelic data of 33 SSRs.</w:t>
      </w: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D5890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E80D0D">
        <w:rPr>
          <w:rFonts w:ascii="Times New Roman" w:hAnsi="Times New Roman" w:cs="Times New Roman"/>
          <w:b/>
          <w:bCs/>
          <w:sz w:val="24"/>
          <w:szCs w:val="24"/>
        </w:rPr>
        <w:t xml:space="preserve"> 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D5890">
        <w:rPr>
          <w:rFonts w:ascii="Times New Roman" w:hAnsi="Times New Roman" w:cs="Times New Roman"/>
          <w:b/>
          <w:bCs/>
          <w:sz w:val="24"/>
          <w:szCs w:val="24"/>
        </w:rPr>
        <w:t>Principal component analysis (PCA) of the 11 wheat genotyped with 33 polymorphic SSRs.</w:t>
      </w: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D5890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67074F" w:rsidRPr="003D5890" w:rsidRDefault="00B41302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group id="Group 47" o:spid="_x0000_s1066" style="position:absolute;left:0;text-align:left;margin-left:0;margin-top:0;width:402.5pt;height:297.05pt;z-index:-1;mso-position-horizontal:center;mso-position-horizontal-relative:margin;mso-position-vertical:top;mso-position-vertical-relative:margin;mso-width-relative:margin;mso-height-relative:margin" coordorigin=",4572" coordsize="55768,51816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">
            <v:shape id="Picture 48" o:spid="_x0000_s1068" type="#_x0000_t75" style="position:absolute;left:905;top:3667;width:51816;height:53625;rotation:90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IJpL3FAAAA2wAAAA8AAABkcnMvZG93bnJldi54bWxEj0FrwkAQhe+C/2GZQm+6aUtFUlcRSzEX&#10;D43x0NuQHbPB7GzY3ca0v94tFLzN8N775s1qM9pODORD61jB0zwDQVw73XKjoDp+zJYgQkTW2Dkm&#10;BT8UYLOeTlaYa3flTxrK2IgE4ZCjAhNjn0sZakMWw9z1xEk7O28xptU3Unu8Jrjt5HOWLaTFltMF&#10;gz3tDNWX8tsminmt4rbj369m/17uD744lUOh1OPDuH0DEWmMd/N/utCp/gv8/ZIGkOsb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SCaS9xQAAANsAAAAPAAAAAAAAAAAAAAAA&#10;AJ8CAABkcnMvZG93bnJldi54bWxQSwUGAAAAAAQABAD3AAAAkQMAAAAA&#10;" fillcolor="#4f81bd">
              <v:imagedata r:id="rId11" o:title=""/>
              <v:shadow color="#eeece1"/>
            </v:shape>
            <v:shape id="Picture 49" o:spid="_x0000_s1067" type="#_x0000_t75" style="position:absolute;left:51625;top:10668;width:4143;height:38100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kYvELCAAAA2wAAAA8AAABkcnMvZG93bnJldi54bWxET0trwkAQvgv+h2WE3sxGK9KmriJCoIIH&#10;Hz20tzE7TWKzs2F3q/Hfu4LgbT6+58wWnWnEmZyvLSsYJSkI4sLqmksFX4d8+AbCB2SNjWVScCUP&#10;i3m/N8NM2wvv6LwPpYgh7DNUUIXQZlL6oiKDPrEtceR+rTMYInSl1A4vMdw0cpymU2mw5thQYUur&#10;ioq//b9RcOxG72H8s/3O6yJ366PdnE6vXqmXQbf8ABGoC0/xw/2p4/wJ3H+JB8j5D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GLxCwgAAANsAAAAPAAAAAAAAAAAAAAAAAJ8C&#10;AABkcnMvZG93bnJldi54bWxQSwUGAAAAAAQABAD3AAAAjgMAAAAA&#10;" fillcolor="#4f81bd">
              <v:imagedata r:id="rId12" o:title=""/>
              <v:shadow color="#eeece1"/>
            </v:shape>
            <w10:wrap type="square" anchorx="margin" anchory="margin"/>
          </v:group>
        </w:pict>
      </w:r>
      <w:r w:rsidR="0067074F" w:rsidRPr="003D5890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E80D0D"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  <w:r w:rsidR="0067074F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67074F" w:rsidRPr="003D5890">
        <w:rPr>
          <w:rFonts w:ascii="Times New Roman" w:hAnsi="Times New Roman" w:cs="Times New Roman"/>
          <w:b/>
          <w:bCs/>
          <w:sz w:val="24"/>
          <w:szCs w:val="24"/>
        </w:rPr>
        <w:t xml:space="preserve">Unweighted pair group method arithmetic average (UPGMA) </w:t>
      </w:r>
      <w:proofErr w:type="spellStart"/>
      <w:r w:rsidR="0067074F" w:rsidRPr="003D5890">
        <w:rPr>
          <w:rFonts w:ascii="Times New Roman" w:hAnsi="Times New Roman" w:cs="Times New Roman"/>
          <w:b/>
          <w:bCs/>
          <w:sz w:val="24"/>
          <w:szCs w:val="24"/>
        </w:rPr>
        <w:t>dendrogram</w:t>
      </w:r>
      <w:proofErr w:type="spellEnd"/>
      <w:r w:rsidR="0067074F" w:rsidRPr="003D5890">
        <w:rPr>
          <w:rFonts w:ascii="Times New Roman" w:hAnsi="Times New Roman" w:cs="Times New Roman"/>
          <w:b/>
          <w:bCs/>
          <w:sz w:val="24"/>
          <w:szCs w:val="24"/>
        </w:rPr>
        <w:t xml:space="preserve"> for eleven wheat genotypes based on the allelic data of 31 EST-SSR.</w:t>
      </w:r>
    </w:p>
    <w:p w:rsidR="0067074F" w:rsidRPr="003D5890" w:rsidRDefault="00B41302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group id="Group 52" o:spid="_x0000_s1056" style="position:absolute;left:0;text-align:left;margin-left:39.8pt;margin-top:16.65pt;width:410.9pt;height:231.85pt;z-index:3" coordsize="72390,55760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">
            <v:shape id="Picture 53" o:spid="_x0000_s1057" type="#_x0000_t75" style="position:absolute;width:72390;height:55760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4NHLrDAAAA2wAAAA8AAABkcnMvZG93bnJldi54bWxET99rwjAQfhf8H8IJe9N0Y2xSjSLFjU1B&#10;1A3RtyO5tcXmUpqo3f56Iwx8u4/v542nra3EmRpfOlbwOEhAEGtnSs4VfH+99YcgfEA2WDkmBb/k&#10;YTrpdsaYGnfhDZ23IRcxhH2KCooQ6lRKrwuy6AeuJo7cj2sshgibXJoGLzHcVvIpSV6kxZJjQ4E1&#10;ZQXp4/ZkFfzNnw/Z+lOvKKtOS15sdvuZflfqodfORiACteEu/nd/mDj/FW6/xAPk5Ao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3g0cusMAAADbAAAADwAAAAAAAAAAAAAAAACf&#10;AgAAZHJzL2Rvd25yZXYueG1sUEsFBgAAAAAEAAQA9wAAAI8DAAAAAA==&#10;" fillcolor="#4f81bd">
              <v:imagedata r:id="rId13" o:title=""/>
              <v:shadow color="#eeece1"/>
            </v:shape>
            <v:oval id="Oval 54" o:spid="_x0000_s1058" style="position:absolute;left:51816;top:24384;width:12954;height:1828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/vi1MYA&#10;AADbAAAADwAAAGRycy9kb3ducmV2LnhtbESPQU8CMRCF7yb+h2ZMvBjpSoCYlUKUKOHCYdGYeJts&#10;x92N22lpKyz/njmQcJvJe/PeN/Pl4Hp1oJg6zwaeRgUo4trbjhsDX58fj8+gUka22HsmAydKsFzc&#10;3syxtP7IFR12uVESwqlEA23OodQ61S05TCMfiEX79dFhljU22kY8Srjr9bgoZtphx9LQYqBVS/Xf&#10;7t8ZmDTf224fHsY+TN+rdfx52/tVZcz93fD6AirTkK/my/XGCr7Ayi8ygF6c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/vi1MYAAADbAAAADwAAAAAAAAAAAAAAAACYAgAAZHJz&#10;L2Rvd25yZXYueG1sUEsFBgAAAAAEAAQA9QAAAIsDAAAAAA==&#10;" fillcolor="#4f81bd" strokecolor="#243f60" strokeweight="2pt">
              <v:fill opacity="0"/>
            </v:oval>
            <v:oval id="Oval 55" o:spid="_x0000_s1059" style="position:absolute;left:18663;top:22582;width:14741;height:2508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dHT8MA&#10;AADbAAAADwAAAGRycy9kb3ducmV2LnhtbERPTWsCMRC9F/wPYQq9lJpVqtTVKCpt8eJhtRS8DZtx&#10;d+lmEpNUt/++EQRv83ifM1t0phVn8qGxrGDQz0AQl1Y3XCn42n+8vIEIEVlja5kU/FGAxbz3MMNc&#10;2wsXdN7FSqQQDjkqqGN0uZShrMlg6FtHnLij9QZjgr6S2uMlhZtWDrNsLA02nBpqdLSuqfzZ/RoF&#10;r9X3tjm556F1o/fi0x9WJ7sulHp67JZTEJG6eBff3Bud5k/g+ks6QM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LdHT8MAAADbAAAADwAAAAAAAAAAAAAAAACYAgAAZHJzL2Rv&#10;d25yZXYueG1sUEsFBgAAAAAEAAQA9QAAAIgDAAAAAA==&#10;" fillcolor="#4f81bd" strokecolor="#243f60" strokeweight="2pt">
              <v:fill opacity="0"/>
            </v:oval>
            <v:oval id="Oval 56" o:spid="_x0000_s1060" style="position:absolute;left:16002;top:12954;width:8382;height:533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+Ekb8IA&#10;AADbAAAADwAAAGRycy9kb3ducmV2LnhtbERPz2vCMBS+D/Y/hDfwMjS1uCHVKFNUvOxQNwa7PZpn&#10;W9a8xCRq/e/NQdjx4/s9X/amExfyobWsYDzKQBBXVrdcK/j+2g6nIEJE1thZJgU3CrBcPD/NsdD2&#10;yiVdDrEWKYRDgQqaGF0hZagaMhhG1hEn7mi9wZigr6X2eE3hppN5lr1Lgy2nhgYdrRuq/g5no2BS&#10;/3y2J/eaW/e2KXf+d3Wy61KpwUv/MQMRqY//4od7rxXkaX36kn6AXN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4SRvwgAAANsAAAAPAAAAAAAAAAAAAAAAAJgCAABkcnMvZG93&#10;bnJldi54bWxQSwUGAAAAAAQABAD1AAAAhwMAAAAA&#10;" fillcolor="#4f81bd" strokecolor="#243f60" strokeweight="2pt">
              <v:fill opacity="0"/>
            </v:oval>
            <v:oval id="Oval 57" o:spid="_x0000_s1061" style="position:absolute;left:37338;top:35052;width:7620;height:1066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GEy8MA&#10;AADbAAAADwAAAGRycy9kb3ducmV2LnhtbESP3YrCMBSE7xd8h3AEbxZN7cVSukYR/xAWL9btAxya&#10;Y1tsTkIStb69WVjYy2FmvmEWq8H04k4+dJYVzGcZCOLa6o4bBdXPflqACBFZY2+ZFDwpwGo5eltg&#10;qe2Dv+l+jo1IEA4lKmhjdKWUoW7JYJhZR5y8i/UGY5K+kdrjI8FNL/Ms+5AGO04LLTratFRfzzej&#10;YFc58/Weu9M2O902h6LwLCuv1GQ8rD9BRBrif/ivfdQK8jn8fkk/QC5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sGEy8MAAADbAAAADwAAAAAAAAAAAAAAAACYAgAAZHJzL2Rv&#10;d25yZXYueG1sUEsFBgAAAAAEAAQA9QAAAIgDAAAAAA==&#10;" fillcolor="#4f81bd" strokecolor="#243f60" strokeweight="2pt">
              <v:fill opacity="771f"/>
            </v:oval>
            <v:shape id="TextBox 5" o:spid="_x0000_s1062" type="#_x0000_t202" style="position:absolute;left:18669;top:9097;width:3429;height:423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IkqMIA&#10;AADbAAAADwAAAGRycy9kb3ducmV2LnhtbESPQWvCQBSE7wX/w/IEb3XXYItGV5EWwVOlVgVvj+wz&#10;CWbfhuxq4r93BaHHYWa+YebLzlbiRo0vHWsYDRUI4syZknMN+7/1+wSED8gGK8ek4U4elove2xxT&#10;41r+pdsu5CJC2KeooQihTqX0WUEW/dDVxNE7u8ZiiLLJpWmwjXBbyUSpT2mx5LhQYE1fBWWX3dVq&#10;OPycT8ex2ubf9qNuXack26nUetDvVjMQgbrwH361N0ZDksDzS/wBcvE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ciSowgAAANsAAAAPAAAAAAAAAAAAAAAAAJgCAABkcnMvZG93&#10;bnJldi54bWxQSwUGAAAAAAQABAD1AAAAhwMAAAAA&#10;" filled="f" stroked="f">
              <v:textbox>
                <w:txbxContent>
                  <w:p w:rsidR="00B41302" w:rsidRPr="008E3DA0" w:rsidRDefault="00B41302" w:rsidP="0067074F">
                    <w:pPr>
                      <w:pStyle w:val="NormalWeb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7459F2">
                      <w:rPr>
                        <w:rFonts w:ascii="Calibri" w:hAnsi="Calibri" w:cs="Arial"/>
                        <w:color w:val="000000"/>
                        <w:kern w:val="24"/>
                        <w:sz w:val="22"/>
                        <w:szCs w:val="22"/>
                      </w:rPr>
                      <w:t>A</w:t>
                    </w:r>
                  </w:p>
                </w:txbxContent>
              </v:textbox>
            </v:shape>
            <v:shape id="TextBox 6" o:spid="_x0000_s1063" type="#_x0000_t202" style="position:absolute;left:39896;top:31100;width:3429;height:423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6BM8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2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I+gTPEAAAA2wAAAA8AAAAAAAAAAAAAAAAAmAIAAGRycy9k&#10;b3ducmV2LnhtbFBLBQYAAAAABAAEAPUAAACJAwAAAAA=&#10;" filled="f" stroked="f">
              <v:textbox>
                <w:txbxContent>
                  <w:p w:rsidR="00B41302" w:rsidRPr="008E3DA0" w:rsidRDefault="00B41302" w:rsidP="0067074F">
                    <w:pPr>
                      <w:pStyle w:val="NormalWeb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7459F2">
                      <w:rPr>
                        <w:rFonts w:ascii="Calibri" w:hAnsi="Calibri" w:cs="Arial"/>
                        <w:b/>
                        <w:bCs/>
                        <w:color w:val="000000"/>
                        <w:kern w:val="24"/>
                        <w:sz w:val="22"/>
                        <w:szCs w:val="22"/>
                      </w:rPr>
                      <w:t>C</w:t>
                    </w:r>
                  </w:p>
                </w:txbxContent>
              </v:textbox>
            </v:shape>
            <v:shape id="TextBox 8" o:spid="_x0000_s1064" type="#_x0000_t202" style="position:absolute;left:24492;top:18357;width:3704;height:423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dcZR8IA&#10;AADbAAAADwAAAGRycy9kb3ducmV2LnhtbESPT4vCMBTE7wt+h/AEb2uiuItWo4gieFpZ/4G3R/Ns&#10;i81LaaKt394sLHgcZuY3zGzR2lI8qPaFYw2DvgJBnDpTcKbheNh8jkH4gGywdEwanuRhMe98zDAx&#10;ruFfeuxDJiKEfYIa8hCqREqf5mTR911FHL2rqy2GKOtMmhqbCLelHCr1LS0WHBdyrGiVU3rb362G&#10;08/1ch6pXba2X1XjWiXZTqTWvW67nIII1IZ3+L+9NRqGI/j7En+An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1xlHwgAAANsAAAAPAAAAAAAAAAAAAAAAAJgCAABkcnMvZG93&#10;bnJldi54bWxQSwUGAAAAAAQABAD1AAAAhwMAAAAA&#10;" filled="f" stroked="f">
              <v:textbox>
                <w:txbxContent>
                  <w:p w:rsidR="00B41302" w:rsidRPr="008E3DA0" w:rsidRDefault="00B41302" w:rsidP="0067074F">
                    <w:pPr>
                      <w:pStyle w:val="NormalWeb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7459F2">
                      <w:rPr>
                        <w:rFonts w:ascii="Calibri" w:hAnsi="Calibri" w:cs="Arial"/>
                        <w:color w:val="000000"/>
                        <w:kern w:val="24"/>
                        <w:sz w:val="22"/>
                        <w:szCs w:val="22"/>
                      </w:rPr>
                      <w:t>B</w:t>
                    </w:r>
                  </w:p>
                </w:txbxContent>
              </v:textbox>
            </v:shape>
            <v:shape id="TextBox 9" o:spid="_x0000_s1065" type="#_x0000_t202" style="position:absolute;left:56496;top:20548;width:3045;height:423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u83MIA&#10;AADbAAAADwAAAGRycy9kb3ducmV2LnhtbESPQYvCMBSE74L/ITzBmyaKyto1yrIieFJ0d4W9PZpn&#10;W2xeShNt/fdGEDwOM/MNs1i1thQ3qn3hWMNoqEAQp84UnGn4/dkMPkD4gGywdEwa7uRhtex2FpgY&#10;1/CBbseQiQhhn6CGPIQqkdKnOVn0Q1cRR+/saoshyjqTpsYmwm0px0rNpMWC40KOFX3nlF6OV6vh&#10;b3f+P03UPlvbadW4Vkm2c6l1v9d+fYII1IZ3+NXeGg3jKTy/xB8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m7zcwgAAANsAAAAPAAAAAAAAAAAAAAAAAJgCAABkcnMvZG93&#10;bnJldi54bWxQSwUGAAAAAAQABAD1AAAAhwMAAAAA&#10;" filled="f" stroked="f">
              <v:textbox>
                <w:txbxContent>
                  <w:p w:rsidR="00B41302" w:rsidRPr="008E3DA0" w:rsidRDefault="00B41302" w:rsidP="0067074F">
                    <w:pPr>
                      <w:pStyle w:val="NormalWeb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7459F2">
                      <w:rPr>
                        <w:rFonts w:ascii="Calibri" w:hAnsi="Calibri" w:cs="Arial"/>
                        <w:color w:val="000000"/>
                        <w:kern w:val="24"/>
                        <w:sz w:val="22"/>
                        <w:szCs w:val="22"/>
                      </w:rPr>
                      <w:t>D</w:t>
                    </w:r>
                  </w:p>
                </w:txbxContent>
              </v:textbox>
            </v:shape>
          </v:group>
        </w:pict>
      </w: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7074F" w:rsidRPr="003D5890" w:rsidRDefault="0067074F" w:rsidP="0067074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D5890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E80D0D">
        <w:rPr>
          <w:rFonts w:ascii="Times New Roman" w:hAnsi="Times New Roman" w:cs="Times New Roman"/>
          <w:b/>
          <w:bCs/>
          <w:sz w:val="24"/>
          <w:szCs w:val="24"/>
        </w:rPr>
        <w:t xml:space="preserve"> 6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D5890">
        <w:rPr>
          <w:rFonts w:ascii="Times New Roman" w:hAnsi="Times New Roman" w:cs="Times New Roman"/>
          <w:b/>
          <w:bCs/>
          <w:sz w:val="24"/>
          <w:szCs w:val="24"/>
        </w:rPr>
        <w:t>Principal coordinate analysis (PCA) of the eleven wheat genotypes with 31 polymorphic EST-SSR markers.</w:t>
      </w:r>
    </w:p>
    <w:sectPr w:rsidR="0067074F" w:rsidRPr="003D5890" w:rsidSect="004129E5">
      <w:headerReference w:type="default" r:id="rId14"/>
      <w:footerReference w:type="default" r:id="rId15"/>
      <w:pgSz w:w="11907" w:h="16839" w:code="9"/>
      <w:pgMar w:top="1701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7494" w:rsidRDefault="004C7494" w:rsidP="00EA7CF7">
      <w:pPr>
        <w:spacing w:after="0" w:line="240" w:lineRule="auto"/>
      </w:pPr>
      <w:r>
        <w:separator/>
      </w:r>
    </w:p>
  </w:endnote>
  <w:endnote w:type="continuationSeparator" w:id="0">
    <w:p w:rsidR="004C7494" w:rsidRDefault="004C7494" w:rsidP="00EA7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dvTT5ada87cc">
    <w:altName w:val="Cambria"/>
    <w:panose1 w:val="00000000000000000000"/>
    <w:charset w:val="00"/>
    <w:family w:val="roman"/>
    <w:notTrueType/>
    <w:pitch w:val="default"/>
  </w:font>
  <w:font w:name="AdvTT5ada87cc+fb">
    <w:altName w:val="Cambria"/>
    <w:panose1 w:val="00000000000000000000"/>
    <w:charset w:val="00"/>
    <w:family w:val="roman"/>
    <w:notTrueType/>
    <w:pitch w:val="default"/>
  </w:font>
  <w:font w:name="AdvTT3713a231+20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1302" w:rsidRPr="00526F6D" w:rsidRDefault="00B41302" w:rsidP="00526F6D">
    <w:pPr>
      <w:pStyle w:val="Footer"/>
      <w:spacing w:after="0" w:line="240" w:lineRule="auto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7494" w:rsidRDefault="004C7494" w:rsidP="00EA7CF7">
      <w:pPr>
        <w:spacing w:after="0" w:line="240" w:lineRule="auto"/>
      </w:pPr>
      <w:r>
        <w:separator/>
      </w:r>
    </w:p>
  </w:footnote>
  <w:footnote w:type="continuationSeparator" w:id="0">
    <w:p w:rsidR="004C7494" w:rsidRDefault="004C7494" w:rsidP="00EA7C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1302" w:rsidRDefault="00B41302" w:rsidP="000145D8">
    <w:pPr>
      <w:pStyle w:val="Header"/>
      <w:spacing w:after="0" w:line="240" w:lineRule="auto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80D0D">
      <w:rPr>
        <w:noProof/>
      </w:rPr>
      <w:t>5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23E57"/>
    <w:multiLevelType w:val="hybridMultilevel"/>
    <w:tmpl w:val="D2EE8FAC"/>
    <w:lvl w:ilvl="0" w:tplc="0BD422FE">
      <w:start w:val="1"/>
      <w:numFmt w:val="decimal"/>
      <w:lvlText w:val="%1-"/>
      <w:lvlJc w:val="left"/>
      <w:pPr>
        <w:ind w:left="1830" w:hanging="10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0A8B37D1"/>
    <w:multiLevelType w:val="hybridMultilevel"/>
    <w:tmpl w:val="654697B6"/>
    <w:lvl w:ilvl="0" w:tplc="B150C746">
      <w:start w:val="1"/>
      <w:numFmt w:val="decimal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4EE301D"/>
    <w:multiLevelType w:val="hybridMultilevel"/>
    <w:tmpl w:val="AA7E4D6C"/>
    <w:lvl w:ilvl="0" w:tplc="504E1C0E">
      <w:start w:val="1"/>
      <w:numFmt w:val="decimal"/>
      <w:lvlText w:val="%1-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" w15:restartNumberingAfterBreak="0">
    <w:nsid w:val="52C10057"/>
    <w:multiLevelType w:val="hybridMultilevel"/>
    <w:tmpl w:val="5D865220"/>
    <w:lvl w:ilvl="0" w:tplc="55F631C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CF687B"/>
    <w:multiLevelType w:val="hybridMultilevel"/>
    <w:tmpl w:val="ABE29FDC"/>
    <w:lvl w:ilvl="0" w:tplc="C78CD352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EyNTU2BLKMLExMzZV0lIJTi4sz8/NACkxrAVqrj5I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rop Breeding and Applied Biotechn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s5defa2wavtww5ezf9mprsayvwpdaxrtax5d&quot;&gt;Phenotypic Evaluation of Wheat Genotypes Grown on Saline Soil and Validation of gSSR and EST-SSR Markers Linked with Salinity Stress Tolerance&lt;record-ids&gt;&lt;item&gt;19&lt;/item&gt;&lt;/record-ids&gt;&lt;/item&gt;&lt;/Libraries&gt;"/>
  </w:docVars>
  <w:rsids>
    <w:rsidRoot w:val="00736CCE"/>
    <w:rsid w:val="00001A3B"/>
    <w:rsid w:val="00002209"/>
    <w:rsid w:val="0000223C"/>
    <w:rsid w:val="00005BE6"/>
    <w:rsid w:val="00005D49"/>
    <w:rsid w:val="00012050"/>
    <w:rsid w:val="00013B26"/>
    <w:rsid w:val="000145D8"/>
    <w:rsid w:val="0001620F"/>
    <w:rsid w:val="00020B0A"/>
    <w:rsid w:val="00021378"/>
    <w:rsid w:val="00022569"/>
    <w:rsid w:val="00023117"/>
    <w:rsid w:val="00027647"/>
    <w:rsid w:val="0002784B"/>
    <w:rsid w:val="0003017C"/>
    <w:rsid w:val="000306FF"/>
    <w:rsid w:val="0003296E"/>
    <w:rsid w:val="00034F70"/>
    <w:rsid w:val="00037A79"/>
    <w:rsid w:val="00040A79"/>
    <w:rsid w:val="00041BBA"/>
    <w:rsid w:val="0004390E"/>
    <w:rsid w:val="00043B8D"/>
    <w:rsid w:val="00044A20"/>
    <w:rsid w:val="00045E13"/>
    <w:rsid w:val="000471CD"/>
    <w:rsid w:val="00047750"/>
    <w:rsid w:val="00047A86"/>
    <w:rsid w:val="000503AB"/>
    <w:rsid w:val="00050480"/>
    <w:rsid w:val="000517A6"/>
    <w:rsid w:val="0005312B"/>
    <w:rsid w:val="000564AC"/>
    <w:rsid w:val="00057CA1"/>
    <w:rsid w:val="00057F9A"/>
    <w:rsid w:val="000600FE"/>
    <w:rsid w:val="0006067D"/>
    <w:rsid w:val="00063689"/>
    <w:rsid w:val="00064C84"/>
    <w:rsid w:val="000655E1"/>
    <w:rsid w:val="000661AE"/>
    <w:rsid w:val="00066F4B"/>
    <w:rsid w:val="00067CD1"/>
    <w:rsid w:val="000702C4"/>
    <w:rsid w:val="000738F0"/>
    <w:rsid w:val="000760A9"/>
    <w:rsid w:val="0007661C"/>
    <w:rsid w:val="000770E8"/>
    <w:rsid w:val="0007796D"/>
    <w:rsid w:val="00077FBF"/>
    <w:rsid w:val="0008314D"/>
    <w:rsid w:val="000832F6"/>
    <w:rsid w:val="000839A4"/>
    <w:rsid w:val="0008408B"/>
    <w:rsid w:val="00087735"/>
    <w:rsid w:val="00087822"/>
    <w:rsid w:val="00087BD4"/>
    <w:rsid w:val="000903C8"/>
    <w:rsid w:val="00091F3A"/>
    <w:rsid w:val="00091FD0"/>
    <w:rsid w:val="00093E87"/>
    <w:rsid w:val="00095B13"/>
    <w:rsid w:val="000963CF"/>
    <w:rsid w:val="00096C42"/>
    <w:rsid w:val="000970A6"/>
    <w:rsid w:val="000A21BF"/>
    <w:rsid w:val="000A2632"/>
    <w:rsid w:val="000A32B2"/>
    <w:rsid w:val="000A56F0"/>
    <w:rsid w:val="000B10BA"/>
    <w:rsid w:val="000B124D"/>
    <w:rsid w:val="000B1412"/>
    <w:rsid w:val="000B1FC3"/>
    <w:rsid w:val="000B400C"/>
    <w:rsid w:val="000C13EA"/>
    <w:rsid w:val="000C1B29"/>
    <w:rsid w:val="000C3101"/>
    <w:rsid w:val="000C3EDA"/>
    <w:rsid w:val="000C64AC"/>
    <w:rsid w:val="000C6516"/>
    <w:rsid w:val="000C733E"/>
    <w:rsid w:val="000D4072"/>
    <w:rsid w:val="000D5F2A"/>
    <w:rsid w:val="000D6D25"/>
    <w:rsid w:val="000E5D28"/>
    <w:rsid w:val="000E62D5"/>
    <w:rsid w:val="000E705B"/>
    <w:rsid w:val="000F01C5"/>
    <w:rsid w:val="000F0418"/>
    <w:rsid w:val="000F11FE"/>
    <w:rsid w:val="000F176C"/>
    <w:rsid w:val="000F267D"/>
    <w:rsid w:val="000F2E5D"/>
    <w:rsid w:val="000F509B"/>
    <w:rsid w:val="000F51F6"/>
    <w:rsid w:val="001007F3"/>
    <w:rsid w:val="00101938"/>
    <w:rsid w:val="00101B2B"/>
    <w:rsid w:val="00106BA1"/>
    <w:rsid w:val="001074DC"/>
    <w:rsid w:val="0011015D"/>
    <w:rsid w:val="00113054"/>
    <w:rsid w:val="001152C7"/>
    <w:rsid w:val="0011708B"/>
    <w:rsid w:val="00117D9D"/>
    <w:rsid w:val="001201EE"/>
    <w:rsid w:val="00121A9A"/>
    <w:rsid w:val="001221E3"/>
    <w:rsid w:val="00122D27"/>
    <w:rsid w:val="00124E04"/>
    <w:rsid w:val="001306E9"/>
    <w:rsid w:val="00132DF0"/>
    <w:rsid w:val="00133EEC"/>
    <w:rsid w:val="0013492D"/>
    <w:rsid w:val="00134AEC"/>
    <w:rsid w:val="00135902"/>
    <w:rsid w:val="00136B01"/>
    <w:rsid w:val="0014032F"/>
    <w:rsid w:val="00140C7D"/>
    <w:rsid w:val="00144C1F"/>
    <w:rsid w:val="00146B7E"/>
    <w:rsid w:val="00146CE3"/>
    <w:rsid w:val="00146D67"/>
    <w:rsid w:val="001504EC"/>
    <w:rsid w:val="00151A40"/>
    <w:rsid w:val="00153313"/>
    <w:rsid w:val="0015508E"/>
    <w:rsid w:val="00157739"/>
    <w:rsid w:val="001606F6"/>
    <w:rsid w:val="001618B4"/>
    <w:rsid w:val="00163B1E"/>
    <w:rsid w:val="00166867"/>
    <w:rsid w:val="00166E71"/>
    <w:rsid w:val="0016707B"/>
    <w:rsid w:val="00167468"/>
    <w:rsid w:val="001703A2"/>
    <w:rsid w:val="00170B12"/>
    <w:rsid w:val="001719E4"/>
    <w:rsid w:val="00172CD1"/>
    <w:rsid w:val="00172DDA"/>
    <w:rsid w:val="00172E2C"/>
    <w:rsid w:val="00172F8B"/>
    <w:rsid w:val="00174C78"/>
    <w:rsid w:val="00174CB3"/>
    <w:rsid w:val="001770C4"/>
    <w:rsid w:val="00177416"/>
    <w:rsid w:val="00180926"/>
    <w:rsid w:val="00182798"/>
    <w:rsid w:val="00183D3A"/>
    <w:rsid w:val="00191418"/>
    <w:rsid w:val="00192CBB"/>
    <w:rsid w:val="001A2018"/>
    <w:rsid w:val="001A2F5F"/>
    <w:rsid w:val="001A45E1"/>
    <w:rsid w:val="001A56F4"/>
    <w:rsid w:val="001A5922"/>
    <w:rsid w:val="001A70DE"/>
    <w:rsid w:val="001A7D9A"/>
    <w:rsid w:val="001B5CD4"/>
    <w:rsid w:val="001B68A2"/>
    <w:rsid w:val="001C06C7"/>
    <w:rsid w:val="001C0AE2"/>
    <w:rsid w:val="001C13AE"/>
    <w:rsid w:val="001C1F3E"/>
    <w:rsid w:val="001C223E"/>
    <w:rsid w:val="001C25F4"/>
    <w:rsid w:val="001C29A1"/>
    <w:rsid w:val="001C2A5D"/>
    <w:rsid w:val="001C34F5"/>
    <w:rsid w:val="001C426B"/>
    <w:rsid w:val="001D0126"/>
    <w:rsid w:val="001D1F19"/>
    <w:rsid w:val="001D381C"/>
    <w:rsid w:val="001D655A"/>
    <w:rsid w:val="001E033E"/>
    <w:rsid w:val="001E49A9"/>
    <w:rsid w:val="001E58F2"/>
    <w:rsid w:val="001F2D0F"/>
    <w:rsid w:val="001F334B"/>
    <w:rsid w:val="001F437F"/>
    <w:rsid w:val="001F473A"/>
    <w:rsid w:val="001F5A7D"/>
    <w:rsid w:val="001F67CC"/>
    <w:rsid w:val="00205F4D"/>
    <w:rsid w:val="00206EBE"/>
    <w:rsid w:val="002105B9"/>
    <w:rsid w:val="00211245"/>
    <w:rsid w:val="00213A01"/>
    <w:rsid w:val="00213FEC"/>
    <w:rsid w:val="00214229"/>
    <w:rsid w:val="00216BC2"/>
    <w:rsid w:val="00222769"/>
    <w:rsid w:val="00222C8A"/>
    <w:rsid w:val="00223F56"/>
    <w:rsid w:val="002257FC"/>
    <w:rsid w:val="00227333"/>
    <w:rsid w:val="00235C5A"/>
    <w:rsid w:val="002361D7"/>
    <w:rsid w:val="002402FF"/>
    <w:rsid w:val="00241499"/>
    <w:rsid w:val="00241512"/>
    <w:rsid w:val="002423E0"/>
    <w:rsid w:val="00242812"/>
    <w:rsid w:val="002428FC"/>
    <w:rsid w:val="00243643"/>
    <w:rsid w:val="00243C4E"/>
    <w:rsid w:val="00246833"/>
    <w:rsid w:val="00251552"/>
    <w:rsid w:val="00252765"/>
    <w:rsid w:val="00252BDC"/>
    <w:rsid w:val="0025496C"/>
    <w:rsid w:val="00255E6D"/>
    <w:rsid w:val="00257086"/>
    <w:rsid w:val="0025715B"/>
    <w:rsid w:val="002574B2"/>
    <w:rsid w:val="00257CDE"/>
    <w:rsid w:val="0026047B"/>
    <w:rsid w:val="002621A6"/>
    <w:rsid w:val="00262889"/>
    <w:rsid w:val="00263437"/>
    <w:rsid w:val="0026466D"/>
    <w:rsid w:val="00264A97"/>
    <w:rsid w:val="00264D7E"/>
    <w:rsid w:val="00265FBC"/>
    <w:rsid w:val="00266544"/>
    <w:rsid w:val="00266DCB"/>
    <w:rsid w:val="0027620D"/>
    <w:rsid w:val="00280730"/>
    <w:rsid w:val="00281506"/>
    <w:rsid w:val="002821F8"/>
    <w:rsid w:val="00282D65"/>
    <w:rsid w:val="002835C6"/>
    <w:rsid w:val="00284C22"/>
    <w:rsid w:val="0029106B"/>
    <w:rsid w:val="0029225E"/>
    <w:rsid w:val="002957B1"/>
    <w:rsid w:val="00295B02"/>
    <w:rsid w:val="002A269D"/>
    <w:rsid w:val="002A47DE"/>
    <w:rsid w:val="002A6936"/>
    <w:rsid w:val="002A6C90"/>
    <w:rsid w:val="002B038E"/>
    <w:rsid w:val="002B3954"/>
    <w:rsid w:val="002B476D"/>
    <w:rsid w:val="002B53ED"/>
    <w:rsid w:val="002B677E"/>
    <w:rsid w:val="002B7192"/>
    <w:rsid w:val="002B7AFD"/>
    <w:rsid w:val="002C046C"/>
    <w:rsid w:val="002C22B8"/>
    <w:rsid w:val="002C318A"/>
    <w:rsid w:val="002C3433"/>
    <w:rsid w:val="002C61BD"/>
    <w:rsid w:val="002C62E0"/>
    <w:rsid w:val="002C6871"/>
    <w:rsid w:val="002D1A3B"/>
    <w:rsid w:val="002D21FB"/>
    <w:rsid w:val="002D2526"/>
    <w:rsid w:val="002D26A8"/>
    <w:rsid w:val="002D4D28"/>
    <w:rsid w:val="002D6FE9"/>
    <w:rsid w:val="002E0630"/>
    <w:rsid w:val="002E5F2D"/>
    <w:rsid w:val="002E631B"/>
    <w:rsid w:val="002E7893"/>
    <w:rsid w:val="002E7902"/>
    <w:rsid w:val="002F2771"/>
    <w:rsid w:val="002F3551"/>
    <w:rsid w:val="002F43FE"/>
    <w:rsid w:val="002F610C"/>
    <w:rsid w:val="002F6276"/>
    <w:rsid w:val="002F64D1"/>
    <w:rsid w:val="002F728E"/>
    <w:rsid w:val="00301429"/>
    <w:rsid w:val="00304326"/>
    <w:rsid w:val="00304F32"/>
    <w:rsid w:val="003073EB"/>
    <w:rsid w:val="00311765"/>
    <w:rsid w:val="00313009"/>
    <w:rsid w:val="003135D2"/>
    <w:rsid w:val="00314713"/>
    <w:rsid w:val="003161E2"/>
    <w:rsid w:val="003178EE"/>
    <w:rsid w:val="0032041A"/>
    <w:rsid w:val="00320832"/>
    <w:rsid w:val="003216FF"/>
    <w:rsid w:val="00326C27"/>
    <w:rsid w:val="00327C53"/>
    <w:rsid w:val="003323A0"/>
    <w:rsid w:val="00332970"/>
    <w:rsid w:val="00333590"/>
    <w:rsid w:val="00334852"/>
    <w:rsid w:val="0033745E"/>
    <w:rsid w:val="00337A60"/>
    <w:rsid w:val="00340647"/>
    <w:rsid w:val="003418F9"/>
    <w:rsid w:val="003429C7"/>
    <w:rsid w:val="00342A8B"/>
    <w:rsid w:val="00343752"/>
    <w:rsid w:val="003446DE"/>
    <w:rsid w:val="003446E9"/>
    <w:rsid w:val="00346758"/>
    <w:rsid w:val="00350550"/>
    <w:rsid w:val="00351C4A"/>
    <w:rsid w:val="003530F4"/>
    <w:rsid w:val="00354ED5"/>
    <w:rsid w:val="00355986"/>
    <w:rsid w:val="00356334"/>
    <w:rsid w:val="003601DF"/>
    <w:rsid w:val="00360768"/>
    <w:rsid w:val="003641B3"/>
    <w:rsid w:val="003647FC"/>
    <w:rsid w:val="00366002"/>
    <w:rsid w:val="003672A4"/>
    <w:rsid w:val="00367783"/>
    <w:rsid w:val="00367E40"/>
    <w:rsid w:val="00370484"/>
    <w:rsid w:val="00370C87"/>
    <w:rsid w:val="00371B04"/>
    <w:rsid w:val="00373C5B"/>
    <w:rsid w:val="00374A9D"/>
    <w:rsid w:val="0037500F"/>
    <w:rsid w:val="0037710B"/>
    <w:rsid w:val="003830F5"/>
    <w:rsid w:val="00384B63"/>
    <w:rsid w:val="00384D5A"/>
    <w:rsid w:val="00385775"/>
    <w:rsid w:val="003867B4"/>
    <w:rsid w:val="003870F8"/>
    <w:rsid w:val="0039194A"/>
    <w:rsid w:val="00391D9D"/>
    <w:rsid w:val="00392C41"/>
    <w:rsid w:val="00394511"/>
    <w:rsid w:val="00397CDB"/>
    <w:rsid w:val="003A1C40"/>
    <w:rsid w:val="003A4C3A"/>
    <w:rsid w:val="003A4CBB"/>
    <w:rsid w:val="003A5F57"/>
    <w:rsid w:val="003B0CFC"/>
    <w:rsid w:val="003B20FF"/>
    <w:rsid w:val="003B598F"/>
    <w:rsid w:val="003B5E8A"/>
    <w:rsid w:val="003B6DEF"/>
    <w:rsid w:val="003B71DE"/>
    <w:rsid w:val="003C06F1"/>
    <w:rsid w:val="003C34A1"/>
    <w:rsid w:val="003C3523"/>
    <w:rsid w:val="003C3775"/>
    <w:rsid w:val="003C3AAF"/>
    <w:rsid w:val="003C3EB8"/>
    <w:rsid w:val="003D2BCC"/>
    <w:rsid w:val="003D3657"/>
    <w:rsid w:val="003D3A6F"/>
    <w:rsid w:val="003D3C34"/>
    <w:rsid w:val="003D4695"/>
    <w:rsid w:val="003D4C8A"/>
    <w:rsid w:val="003D50AE"/>
    <w:rsid w:val="003D5890"/>
    <w:rsid w:val="003D7794"/>
    <w:rsid w:val="003D7DDC"/>
    <w:rsid w:val="003E1973"/>
    <w:rsid w:val="003E2913"/>
    <w:rsid w:val="003E6332"/>
    <w:rsid w:val="003E69F0"/>
    <w:rsid w:val="003E792B"/>
    <w:rsid w:val="003E7EFB"/>
    <w:rsid w:val="003F31DA"/>
    <w:rsid w:val="003F39FC"/>
    <w:rsid w:val="003F64D9"/>
    <w:rsid w:val="003F7702"/>
    <w:rsid w:val="00400425"/>
    <w:rsid w:val="00402632"/>
    <w:rsid w:val="00405BDF"/>
    <w:rsid w:val="004129E5"/>
    <w:rsid w:val="00412F13"/>
    <w:rsid w:val="00412F4E"/>
    <w:rsid w:val="00415C07"/>
    <w:rsid w:val="00416D1E"/>
    <w:rsid w:val="004220AF"/>
    <w:rsid w:val="00422B06"/>
    <w:rsid w:val="0042436F"/>
    <w:rsid w:val="00424B81"/>
    <w:rsid w:val="004257C2"/>
    <w:rsid w:val="00433244"/>
    <w:rsid w:val="0043794B"/>
    <w:rsid w:val="0044082D"/>
    <w:rsid w:val="00440E87"/>
    <w:rsid w:val="00442BE9"/>
    <w:rsid w:val="004439BD"/>
    <w:rsid w:val="00447121"/>
    <w:rsid w:val="0045231A"/>
    <w:rsid w:val="0045399A"/>
    <w:rsid w:val="00453B37"/>
    <w:rsid w:val="00457C6F"/>
    <w:rsid w:val="00460E78"/>
    <w:rsid w:val="0046132E"/>
    <w:rsid w:val="0046279A"/>
    <w:rsid w:val="00463023"/>
    <w:rsid w:val="00464493"/>
    <w:rsid w:val="00465D69"/>
    <w:rsid w:val="00470555"/>
    <w:rsid w:val="00470E50"/>
    <w:rsid w:val="00472830"/>
    <w:rsid w:val="0047415A"/>
    <w:rsid w:val="00474356"/>
    <w:rsid w:val="00474D49"/>
    <w:rsid w:val="00476A2A"/>
    <w:rsid w:val="00482B51"/>
    <w:rsid w:val="0048399A"/>
    <w:rsid w:val="004844F2"/>
    <w:rsid w:val="004845A9"/>
    <w:rsid w:val="00484A56"/>
    <w:rsid w:val="004854C5"/>
    <w:rsid w:val="004854DE"/>
    <w:rsid w:val="004878E1"/>
    <w:rsid w:val="00487980"/>
    <w:rsid w:val="00491705"/>
    <w:rsid w:val="00493409"/>
    <w:rsid w:val="00494BF0"/>
    <w:rsid w:val="004A13AA"/>
    <w:rsid w:val="004A1609"/>
    <w:rsid w:val="004A27A6"/>
    <w:rsid w:val="004A2F42"/>
    <w:rsid w:val="004A3685"/>
    <w:rsid w:val="004A3AC1"/>
    <w:rsid w:val="004A3D79"/>
    <w:rsid w:val="004A4627"/>
    <w:rsid w:val="004B1CDA"/>
    <w:rsid w:val="004B25EC"/>
    <w:rsid w:val="004B28F5"/>
    <w:rsid w:val="004B632C"/>
    <w:rsid w:val="004B75E4"/>
    <w:rsid w:val="004C30C4"/>
    <w:rsid w:val="004C4F64"/>
    <w:rsid w:val="004C712E"/>
    <w:rsid w:val="004C747F"/>
    <w:rsid w:val="004C7494"/>
    <w:rsid w:val="004D080C"/>
    <w:rsid w:val="004D159D"/>
    <w:rsid w:val="004D34BF"/>
    <w:rsid w:val="004D396D"/>
    <w:rsid w:val="004D5457"/>
    <w:rsid w:val="004E0700"/>
    <w:rsid w:val="004E0F23"/>
    <w:rsid w:val="004E185C"/>
    <w:rsid w:val="004E1D42"/>
    <w:rsid w:val="004E3943"/>
    <w:rsid w:val="004E46C9"/>
    <w:rsid w:val="004E4C0B"/>
    <w:rsid w:val="004F2B6D"/>
    <w:rsid w:val="004F5764"/>
    <w:rsid w:val="004F6A30"/>
    <w:rsid w:val="0050031D"/>
    <w:rsid w:val="0050087F"/>
    <w:rsid w:val="00500A4A"/>
    <w:rsid w:val="00501E27"/>
    <w:rsid w:val="00503F1B"/>
    <w:rsid w:val="005058DE"/>
    <w:rsid w:val="00505C8A"/>
    <w:rsid w:val="00505DF2"/>
    <w:rsid w:val="005064BE"/>
    <w:rsid w:val="005064FE"/>
    <w:rsid w:val="00507F89"/>
    <w:rsid w:val="005120DA"/>
    <w:rsid w:val="00512B57"/>
    <w:rsid w:val="00512CC2"/>
    <w:rsid w:val="00514844"/>
    <w:rsid w:val="00515BB2"/>
    <w:rsid w:val="005160BC"/>
    <w:rsid w:val="005164F5"/>
    <w:rsid w:val="0052020E"/>
    <w:rsid w:val="00520651"/>
    <w:rsid w:val="00520880"/>
    <w:rsid w:val="00522A0F"/>
    <w:rsid w:val="00522FD5"/>
    <w:rsid w:val="00524A58"/>
    <w:rsid w:val="00526D2B"/>
    <w:rsid w:val="00526F6D"/>
    <w:rsid w:val="00527B7A"/>
    <w:rsid w:val="00527EBA"/>
    <w:rsid w:val="00530C54"/>
    <w:rsid w:val="00534543"/>
    <w:rsid w:val="00535E4B"/>
    <w:rsid w:val="00537834"/>
    <w:rsid w:val="00540B6B"/>
    <w:rsid w:val="00540FE7"/>
    <w:rsid w:val="0054140E"/>
    <w:rsid w:val="00541F7B"/>
    <w:rsid w:val="00541FBD"/>
    <w:rsid w:val="0054307B"/>
    <w:rsid w:val="0054307D"/>
    <w:rsid w:val="005446A5"/>
    <w:rsid w:val="00547B16"/>
    <w:rsid w:val="00550E31"/>
    <w:rsid w:val="00552E21"/>
    <w:rsid w:val="005555BC"/>
    <w:rsid w:val="005573EB"/>
    <w:rsid w:val="00557BCD"/>
    <w:rsid w:val="0056111D"/>
    <w:rsid w:val="0056146F"/>
    <w:rsid w:val="00562724"/>
    <w:rsid w:val="00562F4D"/>
    <w:rsid w:val="00566DA7"/>
    <w:rsid w:val="00570F9D"/>
    <w:rsid w:val="0057149C"/>
    <w:rsid w:val="00573389"/>
    <w:rsid w:val="00573B9D"/>
    <w:rsid w:val="00577B7B"/>
    <w:rsid w:val="00581281"/>
    <w:rsid w:val="00581A26"/>
    <w:rsid w:val="00581DCB"/>
    <w:rsid w:val="005824FF"/>
    <w:rsid w:val="0058340A"/>
    <w:rsid w:val="005834DB"/>
    <w:rsid w:val="00583A48"/>
    <w:rsid w:val="00585DF4"/>
    <w:rsid w:val="00585F1F"/>
    <w:rsid w:val="0058623F"/>
    <w:rsid w:val="00587152"/>
    <w:rsid w:val="00587220"/>
    <w:rsid w:val="00590027"/>
    <w:rsid w:val="005906ED"/>
    <w:rsid w:val="00590770"/>
    <w:rsid w:val="00594604"/>
    <w:rsid w:val="0059518E"/>
    <w:rsid w:val="00595565"/>
    <w:rsid w:val="00595DD7"/>
    <w:rsid w:val="005962F1"/>
    <w:rsid w:val="00596BB5"/>
    <w:rsid w:val="00597FCA"/>
    <w:rsid w:val="005A279A"/>
    <w:rsid w:val="005A2EAC"/>
    <w:rsid w:val="005A556D"/>
    <w:rsid w:val="005A5E8E"/>
    <w:rsid w:val="005A7462"/>
    <w:rsid w:val="005B42B5"/>
    <w:rsid w:val="005B5ADE"/>
    <w:rsid w:val="005B6E6C"/>
    <w:rsid w:val="005C0C99"/>
    <w:rsid w:val="005C0D22"/>
    <w:rsid w:val="005C160F"/>
    <w:rsid w:val="005C1868"/>
    <w:rsid w:val="005C1F17"/>
    <w:rsid w:val="005C6102"/>
    <w:rsid w:val="005C6446"/>
    <w:rsid w:val="005C712C"/>
    <w:rsid w:val="005C7FC5"/>
    <w:rsid w:val="005D25A3"/>
    <w:rsid w:val="005D3460"/>
    <w:rsid w:val="005D60CD"/>
    <w:rsid w:val="005D66B4"/>
    <w:rsid w:val="005E086A"/>
    <w:rsid w:val="005E2878"/>
    <w:rsid w:val="005E3E75"/>
    <w:rsid w:val="005E42FF"/>
    <w:rsid w:val="005E56F7"/>
    <w:rsid w:val="005E6D80"/>
    <w:rsid w:val="005E743D"/>
    <w:rsid w:val="005F3DEE"/>
    <w:rsid w:val="005F4CA5"/>
    <w:rsid w:val="005F4F0A"/>
    <w:rsid w:val="005F5701"/>
    <w:rsid w:val="005F59F8"/>
    <w:rsid w:val="005F5AE3"/>
    <w:rsid w:val="005F5C4F"/>
    <w:rsid w:val="006003DD"/>
    <w:rsid w:val="006009E0"/>
    <w:rsid w:val="006027F8"/>
    <w:rsid w:val="00602AFF"/>
    <w:rsid w:val="0060427B"/>
    <w:rsid w:val="00605F9F"/>
    <w:rsid w:val="00606174"/>
    <w:rsid w:val="0061051B"/>
    <w:rsid w:val="00610674"/>
    <w:rsid w:val="006110A0"/>
    <w:rsid w:val="0061187C"/>
    <w:rsid w:val="00612BEA"/>
    <w:rsid w:val="006133DF"/>
    <w:rsid w:val="006136D7"/>
    <w:rsid w:val="00614351"/>
    <w:rsid w:val="006158FC"/>
    <w:rsid w:val="00615D97"/>
    <w:rsid w:val="00616E34"/>
    <w:rsid w:val="00620036"/>
    <w:rsid w:val="00620219"/>
    <w:rsid w:val="00621DB4"/>
    <w:rsid w:val="00622034"/>
    <w:rsid w:val="00622C46"/>
    <w:rsid w:val="006234B2"/>
    <w:rsid w:val="00623882"/>
    <w:rsid w:val="00625653"/>
    <w:rsid w:val="006264ED"/>
    <w:rsid w:val="006275BA"/>
    <w:rsid w:val="00630183"/>
    <w:rsid w:val="006332D7"/>
    <w:rsid w:val="006342E9"/>
    <w:rsid w:val="00636C07"/>
    <w:rsid w:val="00640D95"/>
    <w:rsid w:val="006417A1"/>
    <w:rsid w:val="00641CC0"/>
    <w:rsid w:val="0064227E"/>
    <w:rsid w:val="006427EE"/>
    <w:rsid w:val="006448CE"/>
    <w:rsid w:val="00646691"/>
    <w:rsid w:val="00651602"/>
    <w:rsid w:val="00652116"/>
    <w:rsid w:val="006547CF"/>
    <w:rsid w:val="00654EEA"/>
    <w:rsid w:val="00656B59"/>
    <w:rsid w:val="00661822"/>
    <w:rsid w:val="00661C7B"/>
    <w:rsid w:val="00661DCB"/>
    <w:rsid w:val="00662C93"/>
    <w:rsid w:val="00665176"/>
    <w:rsid w:val="0067074F"/>
    <w:rsid w:val="00670A77"/>
    <w:rsid w:val="00676AF7"/>
    <w:rsid w:val="006770FD"/>
    <w:rsid w:val="00677A5F"/>
    <w:rsid w:val="00681E91"/>
    <w:rsid w:val="00682BFD"/>
    <w:rsid w:val="006834CD"/>
    <w:rsid w:val="00684C24"/>
    <w:rsid w:val="00685FC7"/>
    <w:rsid w:val="00687433"/>
    <w:rsid w:val="0068787A"/>
    <w:rsid w:val="00687ECC"/>
    <w:rsid w:val="00691E3E"/>
    <w:rsid w:val="006926D5"/>
    <w:rsid w:val="006931CD"/>
    <w:rsid w:val="006940E6"/>
    <w:rsid w:val="00694137"/>
    <w:rsid w:val="006951E4"/>
    <w:rsid w:val="00695836"/>
    <w:rsid w:val="006968D2"/>
    <w:rsid w:val="00696C22"/>
    <w:rsid w:val="006A6A76"/>
    <w:rsid w:val="006A6E31"/>
    <w:rsid w:val="006A7548"/>
    <w:rsid w:val="006B6B88"/>
    <w:rsid w:val="006C1AB9"/>
    <w:rsid w:val="006C24E8"/>
    <w:rsid w:val="006C3E34"/>
    <w:rsid w:val="006C546B"/>
    <w:rsid w:val="006C5D0D"/>
    <w:rsid w:val="006C606E"/>
    <w:rsid w:val="006C61BE"/>
    <w:rsid w:val="006C7299"/>
    <w:rsid w:val="006D0A61"/>
    <w:rsid w:val="006D559E"/>
    <w:rsid w:val="006D5729"/>
    <w:rsid w:val="006E07D4"/>
    <w:rsid w:val="006E09D6"/>
    <w:rsid w:val="006E0CDF"/>
    <w:rsid w:val="006E304D"/>
    <w:rsid w:val="006E3E81"/>
    <w:rsid w:val="006E46A4"/>
    <w:rsid w:val="006E66C0"/>
    <w:rsid w:val="006E680B"/>
    <w:rsid w:val="006E7896"/>
    <w:rsid w:val="006F3270"/>
    <w:rsid w:val="006F3D5B"/>
    <w:rsid w:val="006F442E"/>
    <w:rsid w:val="00701690"/>
    <w:rsid w:val="00703883"/>
    <w:rsid w:val="00704B5A"/>
    <w:rsid w:val="007052EA"/>
    <w:rsid w:val="0070567F"/>
    <w:rsid w:val="007067EB"/>
    <w:rsid w:val="00710243"/>
    <w:rsid w:val="007116E4"/>
    <w:rsid w:val="0071201B"/>
    <w:rsid w:val="00712412"/>
    <w:rsid w:val="0071297D"/>
    <w:rsid w:val="00712E2A"/>
    <w:rsid w:val="00716130"/>
    <w:rsid w:val="00722544"/>
    <w:rsid w:val="00722F97"/>
    <w:rsid w:val="00723180"/>
    <w:rsid w:val="0072545D"/>
    <w:rsid w:val="007255FF"/>
    <w:rsid w:val="00725F4C"/>
    <w:rsid w:val="0072629C"/>
    <w:rsid w:val="00726716"/>
    <w:rsid w:val="00730842"/>
    <w:rsid w:val="00730906"/>
    <w:rsid w:val="0073399E"/>
    <w:rsid w:val="0073554F"/>
    <w:rsid w:val="00736118"/>
    <w:rsid w:val="007361C2"/>
    <w:rsid w:val="00736CCE"/>
    <w:rsid w:val="00745898"/>
    <w:rsid w:val="007459F2"/>
    <w:rsid w:val="00745AC8"/>
    <w:rsid w:val="007468B0"/>
    <w:rsid w:val="00747DD5"/>
    <w:rsid w:val="007507AA"/>
    <w:rsid w:val="00750DB6"/>
    <w:rsid w:val="00752443"/>
    <w:rsid w:val="007544C3"/>
    <w:rsid w:val="00754FA2"/>
    <w:rsid w:val="007554F4"/>
    <w:rsid w:val="007563A6"/>
    <w:rsid w:val="0075679D"/>
    <w:rsid w:val="0075734C"/>
    <w:rsid w:val="007614A4"/>
    <w:rsid w:val="00763288"/>
    <w:rsid w:val="007662C3"/>
    <w:rsid w:val="00767E92"/>
    <w:rsid w:val="00770184"/>
    <w:rsid w:val="00771CF5"/>
    <w:rsid w:val="007754CC"/>
    <w:rsid w:val="007760DA"/>
    <w:rsid w:val="0078141A"/>
    <w:rsid w:val="00781995"/>
    <w:rsid w:val="0078244C"/>
    <w:rsid w:val="007843EC"/>
    <w:rsid w:val="00786B59"/>
    <w:rsid w:val="007877B0"/>
    <w:rsid w:val="0079079A"/>
    <w:rsid w:val="007917ED"/>
    <w:rsid w:val="007926F4"/>
    <w:rsid w:val="00792EF1"/>
    <w:rsid w:val="00794743"/>
    <w:rsid w:val="007A3F84"/>
    <w:rsid w:val="007A5306"/>
    <w:rsid w:val="007A5F42"/>
    <w:rsid w:val="007A6093"/>
    <w:rsid w:val="007A6964"/>
    <w:rsid w:val="007A760B"/>
    <w:rsid w:val="007A7CF8"/>
    <w:rsid w:val="007B28ED"/>
    <w:rsid w:val="007C01B3"/>
    <w:rsid w:val="007C1920"/>
    <w:rsid w:val="007C4545"/>
    <w:rsid w:val="007C4CA6"/>
    <w:rsid w:val="007C6835"/>
    <w:rsid w:val="007C6DD7"/>
    <w:rsid w:val="007D049B"/>
    <w:rsid w:val="007D1679"/>
    <w:rsid w:val="007D27E6"/>
    <w:rsid w:val="007D3A6C"/>
    <w:rsid w:val="007D56A4"/>
    <w:rsid w:val="007D5EB3"/>
    <w:rsid w:val="007D781E"/>
    <w:rsid w:val="007D7878"/>
    <w:rsid w:val="007E3C41"/>
    <w:rsid w:val="007E40BF"/>
    <w:rsid w:val="007E484E"/>
    <w:rsid w:val="007F07AB"/>
    <w:rsid w:val="007F0C1D"/>
    <w:rsid w:val="007F3403"/>
    <w:rsid w:val="007F38D2"/>
    <w:rsid w:val="007F3C0E"/>
    <w:rsid w:val="007F3D67"/>
    <w:rsid w:val="007F4C81"/>
    <w:rsid w:val="007F687D"/>
    <w:rsid w:val="007F7336"/>
    <w:rsid w:val="007F7BBD"/>
    <w:rsid w:val="00801083"/>
    <w:rsid w:val="00804B15"/>
    <w:rsid w:val="00806889"/>
    <w:rsid w:val="0080705C"/>
    <w:rsid w:val="0080787D"/>
    <w:rsid w:val="008105C2"/>
    <w:rsid w:val="00811549"/>
    <w:rsid w:val="00811A93"/>
    <w:rsid w:val="00811DE9"/>
    <w:rsid w:val="00812646"/>
    <w:rsid w:val="008136E8"/>
    <w:rsid w:val="008162B6"/>
    <w:rsid w:val="0082095A"/>
    <w:rsid w:val="00823131"/>
    <w:rsid w:val="00827500"/>
    <w:rsid w:val="00827ECC"/>
    <w:rsid w:val="00831DDA"/>
    <w:rsid w:val="008325A5"/>
    <w:rsid w:val="00833F5E"/>
    <w:rsid w:val="00835301"/>
    <w:rsid w:val="00836C4C"/>
    <w:rsid w:val="00840DC8"/>
    <w:rsid w:val="00841C82"/>
    <w:rsid w:val="00843152"/>
    <w:rsid w:val="0084353B"/>
    <w:rsid w:val="0084481F"/>
    <w:rsid w:val="0084604C"/>
    <w:rsid w:val="0084609E"/>
    <w:rsid w:val="00846ECF"/>
    <w:rsid w:val="008568D5"/>
    <w:rsid w:val="00860FCD"/>
    <w:rsid w:val="008622AF"/>
    <w:rsid w:val="00863533"/>
    <w:rsid w:val="00863600"/>
    <w:rsid w:val="00864885"/>
    <w:rsid w:val="008656DC"/>
    <w:rsid w:val="00871AC6"/>
    <w:rsid w:val="00875893"/>
    <w:rsid w:val="00881300"/>
    <w:rsid w:val="00881EF3"/>
    <w:rsid w:val="00882550"/>
    <w:rsid w:val="008827A0"/>
    <w:rsid w:val="008836B6"/>
    <w:rsid w:val="0088525E"/>
    <w:rsid w:val="00891067"/>
    <w:rsid w:val="00892896"/>
    <w:rsid w:val="00892CF8"/>
    <w:rsid w:val="008940E6"/>
    <w:rsid w:val="00894148"/>
    <w:rsid w:val="00894DA3"/>
    <w:rsid w:val="008959DF"/>
    <w:rsid w:val="008969C1"/>
    <w:rsid w:val="008A1598"/>
    <w:rsid w:val="008A1DEE"/>
    <w:rsid w:val="008A3DC5"/>
    <w:rsid w:val="008A4480"/>
    <w:rsid w:val="008A7BCC"/>
    <w:rsid w:val="008B0314"/>
    <w:rsid w:val="008B0EF7"/>
    <w:rsid w:val="008B2AA8"/>
    <w:rsid w:val="008B34A4"/>
    <w:rsid w:val="008B4105"/>
    <w:rsid w:val="008B5E4F"/>
    <w:rsid w:val="008B6115"/>
    <w:rsid w:val="008C001C"/>
    <w:rsid w:val="008C0D64"/>
    <w:rsid w:val="008C12C6"/>
    <w:rsid w:val="008C195C"/>
    <w:rsid w:val="008C2676"/>
    <w:rsid w:val="008C455B"/>
    <w:rsid w:val="008C606F"/>
    <w:rsid w:val="008C73A5"/>
    <w:rsid w:val="008C7E7B"/>
    <w:rsid w:val="008D03D1"/>
    <w:rsid w:val="008E0FB6"/>
    <w:rsid w:val="008E1005"/>
    <w:rsid w:val="008E163F"/>
    <w:rsid w:val="008E32C1"/>
    <w:rsid w:val="008E3DA0"/>
    <w:rsid w:val="008E4D54"/>
    <w:rsid w:val="008E4E0B"/>
    <w:rsid w:val="008E69CC"/>
    <w:rsid w:val="008E6D7A"/>
    <w:rsid w:val="008F0494"/>
    <w:rsid w:val="008F05AE"/>
    <w:rsid w:val="008F1730"/>
    <w:rsid w:val="008F196B"/>
    <w:rsid w:val="008F3063"/>
    <w:rsid w:val="008F404A"/>
    <w:rsid w:val="008F49C8"/>
    <w:rsid w:val="008F5237"/>
    <w:rsid w:val="008F5F9E"/>
    <w:rsid w:val="008F69DE"/>
    <w:rsid w:val="00907A99"/>
    <w:rsid w:val="00907F02"/>
    <w:rsid w:val="00912E73"/>
    <w:rsid w:val="009133F7"/>
    <w:rsid w:val="00915934"/>
    <w:rsid w:val="00920B03"/>
    <w:rsid w:val="00920C74"/>
    <w:rsid w:val="00922C4D"/>
    <w:rsid w:val="0092421C"/>
    <w:rsid w:val="00927B42"/>
    <w:rsid w:val="00935017"/>
    <w:rsid w:val="009351BD"/>
    <w:rsid w:val="00941EE0"/>
    <w:rsid w:val="00942F0C"/>
    <w:rsid w:val="00943BBA"/>
    <w:rsid w:val="00944257"/>
    <w:rsid w:val="00944E54"/>
    <w:rsid w:val="009451C3"/>
    <w:rsid w:val="009455BC"/>
    <w:rsid w:val="009458D8"/>
    <w:rsid w:val="00946CBF"/>
    <w:rsid w:val="009478AE"/>
    <w:rsid w:val="0095029A"/>
    <w:rsid w:val="00950A64"/>
    <w:rsid w:val="00950B99"/>
    <w:rsid w:val="009517B2"/>
    <w:rsid w:val="00951FF2"/>
    <w:rsid w:val="00955B8D"/>
    <w:rsid w:val="009560CF"/>
    <w:rsid w:val="009563AD"/>
    <w:rsid w:val="00956C91"/>
    <w:rsid w:val="00957AB2"/>
    <w:rsid w:val="0096317B"/>
    <w:rsid w:val="00965A13"/>
    <w:rsid w:val="009671E5"/>
    <w:rsid w:val="00967882"/>
    <w:rsid w:val="00972822"/>
    <w:rsid w:val="0097322F"/>
    <w:rsid w:val="00975A6A"/>
    <w:rsid w:val="0097656E"/>
    <w:rsid w:val="0097775A"/>
    <w:rsid w:val="00980E52"/>
    <w:rsid w:val="00980E8C"/>
    <w:rsid w:val="00987DD8"/>
    <w:rsid w:val="0099338F"/>
    <w:rsid w:val="00995DCC"/>
    <w:rsid w:val="009A1977"/>
    <w:rsid w:val="009A3A76"/>
    <w:rsid w:val="009A5C2E"/>
    <w:rsid w:val="009A5D55"/>
    <w:rsid w:val="009A6A81"/>
    <w:rsid w:val="009A7296"/>
    <w:rsid w:val="009A78D5"/>
    <w:rsid w:val="009B1763"/>
    <w:rsid w:val="009B2D6C"/>
    <w:rsid w:val="009B6575"/>
    <w:rsid w:val="009C02C0"/>
    <w:rsid w:val="009C2885"/>
    <w:rsid w:val="009C4E09"/>
    <w:rsid w:val="009D6233"/>
    <w:rsid w:val="009D73D0"/>
    <w:rsid w:val="009E023B"/>
    <w:rsid w:val="009E3841"/>
    <w:rsid w:val="009E41C8"/>
    <w:rsid w:val="009E6A99"/>
    <w:rsid w:val="009E7A96"/>
    <w:rsid w:val="009E7B8B"/>
    <w:rsid w:val="009E7CC0"/>
    <w:rsid w:val="009F2DC3"/>
    <w:rsid w:val="009F2DD6"/>
    <w:rsid w:val="009F5996"/>
    <w:rsid w:val="00A00E96"/>
    <w:rsid w:val="00A02FBD"/>
    <w:rsid w:val="00A03022"/>
    <w:rsid w:val="00A04787"/>
    <w:rsid w:val="00A04BAD"/>
    <w:rsid w:val="00A0526E"/>
    <w:rsid w:val="00A0580F"/>
    <w:rsid w:val="00A13538"/>
    <w:rsid w:val="00A142E3"/>
    <w:rsid w:val="00A14529"/>
    <w:rsid w:val="00A1496A"/>
    <w:rsid w:val="00A20741"/>
    <w:rsid w:val="00A2499D"/>
    <w:rsid w:val="00A24D70"/>
    <w:rsid w:val="00A25959"/>
    <w:rsid w:val="00A262C2"/>
    <w:rsid w:val="00A2730D"/>
    <w:rsid w:val="00A273E6"/>
    <w:rsid w:val="00A275A9"/>
    <w:rsid w:val="00A2772A"/>
    <w:rsid w:val="00A3105B"/>
    <w:rsid w:val="00A313FF"/>
    <w:rsid w:val="00A35AE2"/>
    <w:rsid w:val="00A3630D"/>
    <w:rsid w:val="00A370E5"/>
    <w:rsid w:val="00A37234"/>
    <w:rsid w:val="00A400BC"/>
    <w:rsid w:val="00A40383"/>
    <w:rsid w:val="00A442A0"/>
    <w:rsid w:val="00A44EFB"/>
    <w:rsid w:val="00A45E31"/>
    <w:rsid w:val="00A52AE4"/>
    <w:rsid w:val="00A52E13"/>
    <w:rsid w:val="00A52F20"/>
    <w:rsid w:val="00A55E54"/>
    <w:rsid w:val="00A561A9"/>
    <w:rsid w:val="00A565AA"/>
    <w:rsid w:val="00A56752"/>
    <w:rsid w:val="00A6027B"/>
    <w:rsid w:val="00A62BE9"/>
    <w:rsid w:val="00A639C4"/>
    <w:rsid w:val="00A6421B"/>
    <w:rsid w:val="00A6631A"/>
    <w:rsid w:val="00A672A2"/>
    <w:rsid w:val="00A672D6"/>
    <w:rsid w:val="00A67A4B"/>
    <w:rsid w:val="00A73A91"/>
    <w:rsid w:val="00A75081"/>
    <w:rsid w:val="00A7788E"/>
    <w:rsid w:val="00A81E5E"/>
    <w:rsid w:val="00A840F9"/>
    <w:rsid w:val="00A8425C"/>
    <w:rsid w:val="00A854D5"/>
    <w:rsid w:val="00A854FE"/>
    <w:rsid w:val="00A861B4"/>
    <w:rsid w:val="00A87BC9"/>
    <w:rsid w:val="00A87CD9"/>
    <w:rsid w:val="00A87D76"/>
    <w:rsid w:val="00A91C3C"/>
    <w:rsid w:val="00A922CE"/>
    <w:rsid w:val="00A940D1"/>
    <w:rsid w:val="00A9578C"/>
    <w:rsid w:val="00A9613F"/>
    <w:rsid w:val="00A963BA"/>
    <w:rsid w:val="00A976F1"/>
    <w:rsid w:val="00A97C09"/>
    <w:rsid w:val="00AA0FE5"/>
    <w:rsid w:val="00AA116B"/>
    <w:rsid w:val="00AA3071"/>
    <w:rsid w:val="00AA6440"/>
    <w:rsid w:val="00AA6A77"/>
    <w:rsid w:val="00AB1FA0"/>
    <w:rsid w:val="00AB49EE"/>
    <w:rsid w:val="00AB6AA2"/>
    <w:rsid w:val="00AC0690"/>
    <w:rsid w:val="00AC159E"/>
    <w:rsid w:val="00AC29AF"/>
    <w:rsid w:val="00AC3046"/>
    <w:rsid w:val="00AC731D"/>
    <w:rsid w:val="00AD174D"/>
    <w:rsid w:val="00AD3E72"/>
    <w:rsid w:val="00AE34C4"/>
    <w:rsid w:val="00AE5778"/>
    <w:rsid w:val="00AE617C"/>
    <w:rsid w:val="00AE692A"/>
    <w:rsid w:val="00AF4017"/>
    <w:rsid w:val="00AF44B1"/>
    <w:rsid w:val="00AF7EEB"/>
    <w:rsid w:val="00B025E5"/>
    <w:rsid w:val="00B04671"/>
    <w:rsid w:val="00B05719"/>
    <w:rsid w:val="00B05B47"/>
    <w:rsid w:val="00B07D8F"/>
    <w:rsid w:val="00B10952"/>
    <w:rsid w:val="00B12775"/>
    <w:rsid w:val="00B12CCB"/>
    <w:rsid w:val="00B137DD"/>
    <w:rsid w:val="00B13892"/>
    <w:rsid w:val="00B13E5E"/>
    <w:rsid w:val="00B13FA9"/>
    <w:rsid w:val="00B158FC"/>
    <w:rsid w:val="00B30DC3"/>
    <w:rsid w:val="00B329D8"/>
    <w:rsid w:val="00B3361C"/>
    <w:rsid w:val="00B34808"/>
    <w:rsid w:val="00B40201"/>
    <w:rsid w:val="00B409D4"/>
    <w:rsid w:val="00B40B37"/>
    <w:rsid w:val="00B4112A"/>
    <w:rsid w:val="00B41302"/>
    <w:rsid w:val="00B43BB1"/>
    <w:rsid w:val="00B44132"/>
    <w:rsid w:val="00B46622"/>
    <w:rsid w:val="00B46E56"/>
    <w:rsid w:val="00B50F58"/>
    <w:rsid w:val="00B50F79"/>
    <w:rsid w:val="00B52D5E"/>
    <w:rsid w:val="00B53907"/>
    <w:rsid w:val="00B5565D"/>
    <w:rsid w:val="00B56959"/>
    <w:rsid w:val="00B5732D"/>
    <w:rsid w:val="00B57587"/>
    <w:rsid w:val="00B57A23"/>
    <w:rsid w:val="00B60A5F"/>
    <w:rsid w:val="00B63769"/>
    <w:rsid w:val="00B638D6"/>
    <w:rsid w:val="00B63BE4"/>
    <w:rsid w:val="00B649F5"/>
    <w:rsid w:val="00B65ED6"/>
    <w:rsid w:val="00B6614C"/>
    <w:rsid w:val="00B66512"/>
    <w:rsid w:val="00B7306B"/>
    <w:rsid w:val="00B80D10"/>
    <w:rsid w:val="00B82529"/>
    <w:rsid w:val="00B865E2"/>
    <w:rsid w:val="00B87122"/>
    <w:rsid w:val="00B87CC5"/>
    <w:rsid w:val="00B92415"/>
    <w:rsid w:val="00B92A36"/>
    <w:rsid w:val="00B92CF8"/>
    <w:rsid w:val="00B93965"/>
    <w:rsid w:val="00B96094"/>
    <w:rsid w:val="00B9692A"/>
    <w:rsid w:val="00BA063D"/>
    <w:rsid w:val="00BA11E5"/>
    <w:rsid w:val="00BA1561"/>
    <w:rsid w:val="00BA2FF5"/>
    <w:rsid w:val="00BA3CC2"/>
    <w:rsid w:val="00BA3FB8"/>
    <w:rsid w:val="00BB1489"/>
    <w:rsid w:val="00BB2004"/>
    <w:rsid w:val="00BB2E41"/>
    <w:rsid w:val="00BB6655"/>
    <w:rsid w:val="00BC18B2"/>
    <w:rsid w:val="00BC1E5B"/>
    <w:rsid w:val="00BC25DF"/>
    <w:rsid w:val="00BC2D2B"/>
    <w:rsid w:val="00BC4C71"/>
    <w:rsid w:val="00BC4F93"/>
    <w:rsid w:val="00BC544C"/>
    <w:rsid w:val="00BC6DC3"/>
    <w:rsid w:val="00BC70ED"/>
    <w:rsid w:val="00BD074F"/>
    <w:rsid w:val="00BD087E"/>
    <w:rsid w:val="00BD1BCC"/>
    <w:rsid w:val="00BD339C"/>
    <w:rsid w:val="00BD3F94"/>
    <w:rsid w:val="00BD5A28"/>
    <w:rsid w:val="00BD7088"/>
    <w:rsid w:val="00BE05CB"/>
    <w:rsid w:val="00BE0FE2"/>
    <w:rsid w:val="00BE15FA"/>
    <w:rsid w:val="00BE3841"/>
    <w:rsid w:val="00BE5327"/>
    <w:rsid w:val="00BE5955"/>
    <w:rsid w:val="00BF02D7"/>
    <w:rsid w:val="00BF3B7A"/>
    <w:rsid w:val="00BF4063"/>
    <w:rsid w:val="00BF50DD"/>
    <w:rsid w:val="00BF59B4"/>
    <w:rsid w:val="00BF5EFF"/>
    <w:rsid w:val="00BF71D2"/>
    <w:rsid w:val="00C00A23"/>
    <w:rsid w:val="00C02855"/>
    <w:rsid w:val="00C02E61"/>
    <w:rsid w:val="00C03594"/>
    <w:rsid w:val="00C053C3"/>
    <w:rsid w:val="00C05E25"/>
    <w:rsid w:val="00C06116"/>
    <w:rsid w:val="00C103D9"/>
    <w:rsid w:val="00C10DB8"/>
    <w:rsid w:val="00C12CB6"/>
    <w:rsid w:val="00C21567"/>
    <w:rsid w:val="00C22467"/>
    <w:rsid w:val="00C24A31"/>
    <w:rsid w:val="00C24F73"/>
    <w:rsid w:val="00C250BE"/>
    <w:rsid w:val="00C278AE"/>
    <w:rsid w:val="00C278EF"/>
    <w:rsid w:val="00C31EEA"/>
    <w:rsid w:val="00C32AC9"/>
    <w:rsid w:val="00C32C11"/>
    <w:rsid w:val="00C32C64"/>
    <w:rsid w:val="00C33C0C"/>
    <w:rsid w:val="00C3464C"/>
    <w:rsid w:val="00C359FC"/>
    <w:rsid w:val="00C360F6"/>
    <w:rsid w:val="00C3734D"/>
    <w:rsid w:val="00C377EC"/>
    <w:rsid w:val="00C402AD"/>
    <w:rsid w:val="00C40A91"/>
    <w:rsid w:val="00C416E1"/>
    <w:rsid w:val="00C43CC8"/>
    <w:rsid w:val="00C44064"/>
    <w:rsid w:val="00C45B23"/>
    <w:rsid w:val="00C46703"/>
    <w:rsid w:val="00C46EA1"/>
    <w:rsid w:val="00C47B0E"/>
    <w:rsid w:val="00C50902"/>
    <w:rsid w:val="00C51D01"/>
    <w:rsid w:val="00C527A5"/>
    <w:rsid w:val="00C52DCE"/>
    <w:rsid w:val="00C53006"/>
    <w:rsid w:val="00C530B9"/>
    <w:rsid w:val="00C537B9"/>
    <w:rsid w:val="00C537D8"/>
    <w:rsid w:val="00C54A61"/>
    <w:rsid w:val="00C5579B"/>
    <w:rsid w:val="00C568DC"/>
    <w:rsid w:val="00C57DE9"/>
    <w:rsid w:val="00C61306"/>
    <w:rsid w:val="00C61C80"/>
    <w:rsid w:val="00C64FBF"/>
    <w:rsid w:val="00C66214"/>
    <w:rsid w:val="00C67AE4"/>
    <w:rsid w:val="00C67BD5"/>
    <w:rsid w:val="00C67FC1"/>
    <w:rsid w:val="00C7053C"/>
    <w:rsid w:val="00C731F1"/>
    <w:rsid w:val="00C738B7"/>
    <w:rsid w:val="00C74EAF"/>
    <w:rsid w:val="00C77333"/>
    <w:rsid w:val="00C773E9"/>
    <w:rsid w:val="00C80DD6"/>
    <w:rsid w:val="00C81BC6"/>
    <w:rsid w:val="00C8410D"/>
    <w:rsid w:val="00C84A72"/>
    <w:rsid w:val="00C84F6A"/>
    <w:rsid w:val="00C851F8"/>
    <w:rsid w:val="00C85CA6"/>
    <w:rsid w:val="00C86F27"/>
    <w:rsid w:val="00C873B8"/>
    <w:rsid w:val="00C902D8"/>
    <w:rsid w:val="00C907FF"/>
    <w:rsid w:val="00C91605"/>
    <w:rsid w:val="00C95676"/>
    <w:rsid w:val="00C958D5"/>
    <w:rsid w:val="00C97E6E"/>
    <w:rsid w:val="00CA125F"/>
    <w:rsid w:val="00CB0DAF"/>
    <w:rsid w:val="00CB1808"/>
    <w:rsid w:val="00CB274A"/>
    <w:rsid w:val="00CB5A7F"/>
    <w:rsid w:val="00CB5B2C"/>
    <w:rsid w:val="00CB6E18"/>
    <w:rsid w:val="00CC0857"/>
    <w:rsid w:val="00CC2028"/>
    <w:rsid w:val="00CC26E2"/>
    <w:rsid w:val="00CC2E56"/>
    <w:rsid w:val="00CC3368"/>
    <w:rsid w:val="00CC44B5"/>
    <w:rsid w:val="00CD0536"/>
    <w:rsid w:val="00CD091D"/>
    <w:rsid w:val="00CD0AD5"/>
    <w:rsid w:val="00CD1DC7"/>
    <w:rsid w:val="00CD4BB4"/>
    <w:rsid w:val="00CE10A5"/>
    <w:rsid w:val="00CE32CC"/>
    <w:rsid w:val="00CE3543"/>
    <w:rsid w:val="00CE52D8"/>
    <w:rsid w:val="00CE6CFF"/>
    <w:rsid w:val="00CE6F0F"/>
    <w:rsid w:val="00CF1FA4"/>
    <w:rsid w:val="00CF4C64"/>
    <w:rsid w:val="00CF5A98"/>
    <w:rsid w:val="00CF5D86"/>
    <w:rsid w:val="00CF66AA"/>
    <w:rsid w:val="00CF6D7F"/>
    <w:rsid w:val="00CF704F"/>
    <w:rsid w:val="00CF7C6D"/>
    <w:rsid w:val="00D0044E"/>
    <w:rsid w:val="00D01D23"/>
    <w:rsid w:val="00D03A17"/>
    <w:rsid w:val="00D059D0"/>
    <w:rsid w:val="00D104D7"/>
    <w:rsid w:val="00D105F1"/>
    <w:rsid w:val="00D117CB"/>
    <w:rsid w:val="00D1211E"/>
    <w:rsid w:val="00D12CFB"/>
    <w:rsid w:val="00D14D42"/>
    <w:rsid w:val="00D22AC0"/>
    <w:rsid w:val="00D23B7F"/>
    <w:rsid w:val="00D23E3F"/>
    <w:rsid w:val="00D24E6E"/>
    <w:rsid w:val="00D250EE"/>
    <w:rsid w:val="00D25903"/>
    <w:rsid w:val="00D30929"/>
    <w:rsid w:val="00D309C2"/>
    <w:rsid w:val="00D30DF0"/>
    <w:rsid w:val="00D332D4"/>
    <w:rsid w:val="00D36CA3"/>
    <w:rsid w:val="00D40848"/>
    <w:rsid w:val="00D44978"/>
    <w:rsid w:val="00D52022"/>
    <w:rsid w:val="00D52D9C"/>
    <w:rsid w:val="00D53D24"/>
    <w:rsid w:val="00D54A5A"/>
    <w:rsid w:val="00D632A4"/>
    <w:rsid w:val="00D64F53"/>
    <w:rsid w:val="00D65F9B"/>
    <w:rsid w:val="00D664C9"/>
    <w:rsid w:val="00D66A47"/>
    <w:rsid w:val="00D70545"/>
    <w:rsid w:val="00D75996"/>
    <w:rsid w:val="00D77B8B"/>
    <w:rsid w:val="00D8071E"/>
    <w:rsid w:val="00D80C26"/>
    <w:rsid w:val="00D81758"/>
    <w:rsid w:val="00D82FE5"/>
    <w:rsid w:val="00D8317F"/>
    <w:rsid w:val="00D83950"/>
    <w:rsid w:val="00D85A31"/>
    <w:rsid w:val="00D86DCB"/>
    <w:rsid w:val="00D91A9F"/>
    <w:rsid w:val="00D978FE"/>
    <w:rsid w:val="00DA0075"/>
    <w:rsid w:val="00DA0847"/>
    <w:rsid w:val="00DA2B16"/>
    <w:rsid w:val="00DA34C1"/>
    <w:rsid w:val="00DA4CBF"/>
    <w:rsid w:val="00DA4CE6"/>
    <w:rsid w:val="00DA56C0"/>
    <w:rsid w:val="00DA5C90"/>
    <w:rsid w:val="00DA62D5"/>
    <w:rsid w:val="00DB1341"/>
    <w:rsid w:val="00DB21DB"/>
    <w:rsid w:val="00DB2D25"/>
    <w:rsid w:val="00DB3B58"/>
    <w:rsid w:val="00DB78AC"/>
    <w:rsid w:val="00DC5FD0"/>
    <w:rsid w:val="00DD07D5"/>
    <w:rsid w:val="00DD2E63"/>
    <w:rsid w:val="00DD6A0A"/>
    <w:rsid w:val="00DE130E"/>
    <w:rsid w:val="00DE148E"/>
    <w:rsid w:val="00DE2925"/>
    <w:rsid w:val="00DE5962"/>
    <w:rsid w:val="00DE59B1"/>
    <w:rsid w:val="00DE5AF6"/>
    <w:rsid w:val="00DE65AD"/>
    <w:rsid w:val="00DE77D2"/>
    <w:rsid w:val="00DF01F4"/>
    <w:rsid w:val="00DF234A"/>
    <w:rsid w:val="00DF3633"/>
    <w:rsid w:val="00DF51F3"/>
    <w:rsid w:val="00DF5FDC"/>
    <w:rsid w:val="00E00149"/>
    <w:rsid w:val="00E009ED"/>
    <w:rsid w:val="00E010BC"/>
    <w:rsid w:val="00E11282"/>
    <w:rsid w:val="00E1233C"/>
    <w:rsid w:val="00E12795"/>
    <w:rsid w:val="00E12C3B"/>
    <w:rsid w:val="00E13187"/>
    <w:rsid w:val="00E155F2"/>
    <w:rsid w:val="00E16CC7"/>
    <w:rsid w:val="00E20036"/>
    <w:rsid w:val="00E20911"/>
    <w:rsid w:val="00E20ECB"/>
    <w:rsid w:val="00E21E23"/>
    <w:rsid w:val="00E23784"/>
    <w:rsid w:val="00E241E2"/>
    <w:rsid w:val="00E2472D"/>
    <w:rsid w:val="00E255F9"/>
    <w:rsid w:val="00E264B6"/>
    <w:rsid w:val="00E267F0"/>
    <w:rsid w:val="00E26BC7"/>
    <w:rsid w:val="00E279EC"/>
    <w:rsid w:val="00E27DF6"/>
    <w:rsid w:val="00E313D4"/>
    <w:rsid w:val="00E315F2"/>
    <w:rsid w:val="00E341E2"/>
    <w:rsid w:val="00E35103"/>
    <w:rsid w:val="00E35154"/>
    <w:rsid w:val="00E35369"/>
    <w:rsid w:val="00E35D61"/>
    <w:rsid w:val="00E36AAD"/>
    <w:rsid w:val="00E36CE9"/>
    <w:rsid w:val="00E42C8A"/>
    <w:rsid w:val="00E43220"/>
    <w:rsid w:val="00E4396C"/>
    <w:rsid w:val="00E45FEF"/>
    <w:rsid w:val="00E46359"/>
    <w:rsid w:val="00E46566"/>
    <w:rsid w:val="00E47FD7"/>
    <w:rsid w:val="00E502DA"/>
    <w:rsid w:val="00E50DA9"/>
    <w:rsid w:val="00E5152A"/>
    <w:rsid w:val="00E5172C"/>
    <w:rsid w:val="00E52724"/>
    <w:rsid w:val="00E528D4"/>
    <w:rsid w:val="00E55B0D"/>
    <w:rsid w:val="00E56816"/>
    <w:rsid w:val="00E60890"/>
    <w:rsid w:val="00E60E23"/>
    <w:rsid w:val="00E6110F"/>
    <w:rsid w:val="00E611AE"/>
    <w:rsid w:val="00E61519"/>
    <w:rsid w:val="00E64FA0"/>
    <w:rsid w:val="00E66314"/>
    <w:rsid w:val="00E67F98"/>
    <w:rsid w:val="00E714A6"/>
    <w:rsid w:val="00E76139"/>
    <w:rsid w:val="00E764B1"/>
    <w:rsid w:val="00E7664E"/>
    <w:rsid w:val="00E80C79"/>
    <w:rsid w:val="00E80D0D"/>
    <w:rsid w:val="00E819B8"/>
    <w:rsid w:val="00E835A5"/>
    <w:rsid w:val="00E839F6"/>
    <w:rsid w:val="00E84ADB"/>
    <w:rsid w:val="00E84FB7"/>
    <w:rsid w:val="00E900C5"/>
    <w:rsid w:val="00E90886"/>
    <w:rsid w:val="00E93046"/>
    <w:rsid w:val="00E939A1"/>
    <w:rsid w:val="00E95178"/>
    <w:rsid w:val="00E9656F"/>
    <w:rsid w:val="00E9793F"/>
    <w:rsid w:val="00E97BCD"/>
    <w:rsid w:val="00EA0D2B"/>
    <w:rsid w:val="00EA17F4"/>
    <w:rsid w:val="00EA5054"/>
    <w:rsid w:val="00EA5C82"/>
    <w:rsid w:val="00EA772C"/>
    <w:rsid w:val="00EA7CF7"/>
    <w:rsid w:val="00EB2B62"/>
    <w:rsid w:val="00EB5118"/>
    <w:rsid w:val="00EC3710"/>
    <w:rsid w:val="00EC3B82"/>
    <w:rsid w:val="00ED00C1"/>
    <w:rsid w:val="00ED02A3"/>
    <w:rsid w:val="00ED07C7"/>
    <w:rsid w:val="00ED1DB7"/>
    <w:rsid w:val="00ED2A9F"/>
    <w:rsid w:val="00ED3BF6"/>
    <w:rsid w:val="00ED58CD"/>
    <w:rsid w:val="00ED7568"/>
    <w:rsid w:val="00EE0220"/>
    <w:rsid w:val="00EE1FEB"/>
    <w:rsid w:val="00EE21C7"/>
    <w:rsid w:val="00EE28D4"/>
    <w:rsid w:val="00EE4AB1"/>
    <w:rsid w:val="00EE5821"/>
    <w:rsid w:val="00EE5D1A"/>
    <w:rsid w:val="00EE6843"/>
    <w:rsid w:val="00EE70A8"/>
    <w:rsid w:val="00EF0519"/>
    <w:rsid w:val="00EF0888"/>
    <w:rsid w:val="00EF2273"/>
    <w:rsid w:val="00EF232E"/>
    <w:rsid w:val="00EF2CE1"/>
    <w:rsid w:val="00EF34C0"/>
    <w:rsid w:val="00EF57A4"/>
    <w:rsid w:val="00EF5A19"/>
    <w:rsid w:val="00F02904"/>
    <w:rsid w:val="00F02B27"/>
    <w:rsid w:val="00F03B38"/>
    <w:rsid w:val="00F06465"/>
    <w:rsid w:val="00F0729A"/>
    <w:rsid w:val="00F07394"/>
    <w:rsid w:val="00F103C1"/>
    <w:rsid w:val="00F10C98"/>
    <w:rsid w:val="00F1135E"/>
    <w:rsid w:val="00F11A73"/>
    <w:rsid w:val="00F126FC"/>
    <w:rsid w:val="00F12CA5"/>
    <w:rsid w:val="00F12FEE"/>
    <w:rsid w:val="00F16609"/>
    <w:rsid w:val="00F16653"/>
    <w:rsid w:val="00F202A2"/>
    <w:rsid w:val="00F20701"/>
    <w:rsid w:val="00F232B7"/>
    <w:rsid w:val="00F2357B"/>
    <w:rsid w:val="00F24401"/>
    <w:rsid w:val="00F258AC"/>
    <w:rsid w:val="00F260DD"/>
    <w:rsid w:val="00F26A16"/>
    <w:rsid w:val="00F26DB7"/>
    <w:rsid w:val="00F274A0"/>
    <w:rsid w:val="00F27513"/>
    <w:rsid w:val="00F3094F"/>
    <w:rsid w:val="00F30B7F"/>
    <w:rsid w:val="00F30BF2"/>
    <w:rsid w:val="00F30C93"/>
    <w:rsid w:val="00F32973"/>
    <w:rsid w:val="00F33B67"/>
    <w:rsid w:val="00F35CA8"/>
    <w:rsid w:val="00F37605"/>
    <w:rsid w:val="00F3797A"/>
    <w:rsid w:val="00F4238B"/>
    <w:rsid w:val="00F4268F"/>
    <w:rsid w:val="00F42A68"/>
    <w:rsid w:val="00F44FB5"/>
    <w:rsid w:val="00F46791"/>
    <w:rsid w:val="00F469A1"/>
    <w:rsid w:val="00F475EC"/>
    <w:rsid w:val="00F509F4"/>
    <w:rsid w:val="00F5175A"/>
    <w:rsid w:val="00F537B4"/>
    <w:rsid w:val="00F562BE"/>
    <w:rsid w:val="00F57165"/>
    <w:rsid w:val="00F602BB"/>
    <w:rsid w:val="00F626CB"/>
    <w:rsid w:val="00F6312F"/>
    <w:rsid w:val="00F63F55"/>
    <w:rsid w:val="00F64A7A"/>
    <w:rsid w:val="00F66023"/>
    <w:rsid w:val="00F67A33"/>
    <w:rsid w:val="00F67CBA"/>
    <w:rsid w:val="00F67DE0"/>
    <w:rsid w:val="00F70BAF"/>
    <w:rsid w:val="00F71780"/>
    <w:rsid w:val="00F71C5E"/>
    <w:rsid w:val="00F73845"/>
    <w:rsid w:val="00F776A3"/>
    <w:rsid w:val="00F823E5"/>
    <w:rsid w:val="00F847E6"/>
    <w:rsid w:val="00F86606"/>
    <w:rsid w:val="00F903A9"/>
    <w:rsid w:val="00F90C6C"/>
    <w:rsid w:val="00F9411B"/>
    <w:rsid w:val="00F94812"/>
    <w:rsid w:val="00F94835"/>
    <w:rsid w:val="00F95285"/>
    <w:rsid w:val="00F96F7D"/>
    <w:rsid w:val="00F977A2"/>
    <w:rsid w:val="00FA041F"/>
    <w:rsid w:val="00FA208A"/>
    <w:rsid w:val="00FA37C0"/>
    <w:rsid w:val="00FA462C"/>
    <w:rsid w:val="00FA4E44"/>
    <w:rsid w:val="00FA5816"/>
    <w:rsid w:val="00FA5F92"/>
    <w:rsid w:val="00FA6384"/>
    <w:rsid w:val="00FA7088"/>
    <w:rsid w:val="00FB3463"/>
    <w:rsid w:val="00FB44BA"/>
    <w:rsid w:val="00FB49A7"/>
    <w:rsid w:val="00FB4B2F"/>
    <w:rsid w:val="00FB4E12"/>
    <w:rsid w:val="00FB54B2"/>
    <w:rsid w:val="00FB6941"/>
    <w:rsid w:val="00FC4A86"/>
    <w:rsid w:val="00FC5B17"/>
    <w:rsid w:val="00FC726D"/>
    <w:rsid w:val="00FD0F2E"/>
    <w:rsid w:val="00FD3428"/>
    <w:rsid w:val="00FD3C23"/>
    <w:rsid w:val="00FD4DE2"/>
    <w:rsid w:val="00FD649C"/>
    <w:rsid w:val="00FE12E8"/>
    <w:rsid w:val="00FE23AF"/>
    <w:rsid w:val="00FE31C5"/>
    <w:rsid w:val="00FE4449"/>
    <w:rsid w:val="00FE4583"/>
    <w:rsid w:val="00FE5E37"/>
    <w:rsid w:val="00FE6657"/>
    <w:rsid w:val="00FF127C"/>
    <w:rsid w:val="00FF1B7E"/>
    <w:rsid w:val="00FF3E77"/>
    <w:rsid w:val="00FF488B"/>
    <w:rsid w:val="00FF48F0"/>
    <w:rsid w:val="00FF4B25"/>
    <w:rsid w:val="00FF5F7F"/>
    <w:rsid w:val="00FF61CC"/>
    <w:rsid w:val="00FF793F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753E92C-1BD3-4AA4-A950-F2CB9B043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09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CF5A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2BDC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2BDC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4D78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2D9C"/>
    <w:pPr>
      <w:spacing w:before="240" w:after="60"/>
      <w:outlineLvl w:val="6"/>
    </w:pPr>
    <w:rPr>
      <w:rFonts w:eastAsia="Times New Roman" w:cs="Times New Roman"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6CCE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current-selection">
    <w:name w:val="current-selection"/>
    <w:basedOn w:val="DefaultParagraphFont"/>
    <w:rsid w:val="007662C3"/>
  </w:style>
  <w:style w:type="character" w:customStyle="1" w:styleId="a">
    <w:name w:val="_"/>
    <w:basedOn w:val="DefaultParagraphFont"/>
    <w:rsid w:val="007662C3"/>
  </w:style>
  <w:style w:type="character" w:customStyle="1" w:styleId="apple-converted-space">
    <w:name w:val="apple-converted-space"/>
    <w:basedOn w:val="DefaultParagraphFont"/>
    <w:rsid w:val="00AA6440"/>
  </w:style>
  <w:style w:type="paragraph" w:customStyle="1" w:styleId="Reference">
    <w:name w:val="Reference"/>
    <w:basedOn w:val="Normal"/>
    <w:next w:val="Normal"/>
    <w:uiPriority w:val="99"/>
    <w:rsid w:val="00AA6440"/>
    <w:pPr>
      <w:autoSpaceDE w:val="0"/>
      <w:autoSpaceDN w:val="0"/>
      <w:adjustRightInd w:val="0"/>
      <w:spacing w:after="0" w:line="240" w:lineRule="auto"/>
    </w:pPr>
    <w:rPr>
      <w:rFonts w:ascii="Times" w:hAnsi="Times"/>
      <w:sz w:val="24"/>
      <w:szCs w:val="24"/>
    </w:rPr>
  </w:style>
  <w:style w:type="character" w:customStyle="1" w:styleId="A5">
    <w:name w:val="A5"/>
    <w:uiPriority w:val="99"/>
    <w:rsid w:val="00C02855"/>
    <w:rPr>
      <w:color w:val="000000"/>
      <w:sz w:val="18"/>
      <w:szCs w:val="18"/>
    </w:rPr>
  </w:style>
  <w:style w:type="character" w:customStyle="1" w:styleId="Heading1Char">
    <w:name w:val="Heading 1 Char"/>
    <w:link w:val="Heading1"/>
    <w:uiPriority w:val="9"/>
    <w:rsid w:val="00CF5A9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uiPriority w:val="99"/>
    <w:unhideWhenUsed/>
    <w:rsid w:val="00E46359"/>
    <w:rPr>
      <w:color w:val="0000FF"/>
      <w:u w:val="single"/>
    </w:rPr>
  </w:style>
  <w:style w:type="character" w:customStyle="1" w:styleId="text">
    <w:name w:val="text"/>
    <w:basedOn w:val="DefaultParagraphFont"/>
    <w:rsid w:val="00CC2E56"/>
  </w:style>
  <w:style w:type="character" w:customStyle="1" w:styleId="A8">
    <w:name w:val="A8"/>
    <w:uiPriority w:val="99"/>
    <w:rsid w:val="00CF704F"/>
    <w:rPr>
      <w:color w:val="000000"/>
    </w:rPr>
  </w:style>
  <w:style w:type="paragraph" w:styleId="NormalWeb">
    <w:name w:val="Normal (Web)"/>
    <w:basedOn w:val="Normal"/>
    <w:uiPriority w:val="99"/>
    <w:unhideWhenUsed/>
    <w:rsid w:val="00CF7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F2A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D5F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F4C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7CF7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uiPriority w:val="99"/>
    <w:rsid w:val="00EA7CF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7CF7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EA7CF7"/>
    <w:rPr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D52D9C"/>
    <w:rPr>
      <w:rFonts w:ascii="Calibri" w:eastAsia="Times New Roman" w:hAnsi="Calibri" w:cs="Arial"/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D52D9C"/>
    <w:pPr>
      <w:spacing w:after="0" w:line="240" w:lineRule="auto"/>
      <w:ind w:left="-720"/>
    </w:pPr>
    <w:rPr>
      <w:rFonts w:ascii="Times New Roman" w:eastAsia="Times New Roman" w:hAnsi="Times New Roman" w:cs="Traditional Arabic"/>
      <w:i/>
      <w:iCs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9E7A96"/>
    <w:pPr>
      <w:spacing w:after="120"/>
    </w:pPr>
    <w:rPr>
      <w:rFonts w:cs="Times New Roman"/>
      <w:lang w:val="x-none" w:eastAsia="x-none"/>
    </w:rPr>
  </w:style>
  <w:style w:type="character" w:customStyle="1" w:styleId="BodyTextChar">
    <w:name w:val="Body Text Char"/>
    <w:link w:val="BodyText"/>
    <w:uiPriority w:val="99"/>
    <w:rsid w:val="009E7A96"/>
    <w:rPr>
      <w:sz w:val="22"/>
      <w:szCs w:val="22"/>
    </w:rPr>
  </w:style>
  <w:style w:type="paragraph" w:styleId="NoSpacing">
    <w:name w:val="No Spacing"/>
    <w:uiPriority w:val="1"/>
    <w:qFormat/>
    <w:rsid w:val="009E7A96"/>
    <w:pPr>
      <w:bidi/>
    </w:pPr>
    <w:rPr>
      <w:sz w:val="22"/>
      <w:szCs w:val="22"/>
    </w:rPr>
  </w:style>
  <w:style w:type="character" w:customStyle="1" w:styleId="pubyear">
    <w:name w:val="pubyear"/>
    <w:rsid w:val="00EA5C82"/>
  </w:style>
  <w:style w:type="character" w:customStyle="1" w:styleId="articletitle">
    <w:name w:val="articletitle"/>
    <w:rsid w:val="00EA5C82"/>
  </w:style>
  <w:style w:type="character" w:customStyle="1" w:styleId="vol">
    <w:name w:val="vol"/>
    <w:rsid w:val="00EA5C82"/>
  </w:style>
  <w:style w:type="table" w:customStyle="1" w:styleId="TableGrid1">
    <w:name w:val="Table Grid1"/>
    <w:basedOn w:val="TableNormal"/>
    <w:next w:val="TableGrid"/>
    <w:uiPriority w:val="59"/>
    <w:rsid w:val="0040042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35902"/>
    <w:rPr>
      <w:sz w:val="16"/>
      <w:szCs w:val="16"/>
    </w:rPr>
  </w:style>
  <w:style w:type="paragraph" w:styleId="CommentText">
    <w:name w:val="annotation text"/>
    <w:aliases w:val="Char11"/>
    <w:basedOn w:val="Normal"/>
    <w:link w:val="CommentTextChar"/>
    <w:uiPriority w:val="99"/>
    <w:unhideWhenUsed/>
    <w:qFormat/>
    <w:rsid w:val="00135902"/>
    <w:rPr>
      <w:rFonts w:cs="Times New Roman"/>
      <w:sz w:val="20"/>
      <w:szCs w:val="20"/>
    </w:rPr>
  </w:style>
  <w:style w:type="character" w:customStyle="1" w:styleId="CommentTextChar">
    <w:name w:val="Comment Text Char"/>
    <w:aliases w:val="Char11 Char"/>
    <w:link w:val="CommentText"/>
    <w:uiPriority w:val="99"/>
    <w:qFormat/>
    <w:rsid w:val="0013590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590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35902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6136D7"/>
    <w:rPr>
      <w:sz w:val="22"/>
      <w:szCs w:val="22"/>
    </w:rPr>
  </w:style>
  <w:style w:type="character" w:styleId="Emphasis">
    <w:name w:val="Emphasis"/>
    <w:uiPriority w:val="20"/>
    <w:qFormat/>
    <w:rsid w:val="00304326"/>
    <w:rPr>
      <w:i/>
      <w:iCs/>
    </w:rPr>
  </w:style>
  <w:style w:type="character" w:customStyle="1" w:styleId="UnresolvedMention1">
    <w:name w:val="Unresolved Mention1"/>
    <w:uiPriority w:val="99"/>
    <w:semiHidden/>
    <w:unhideWhenUsed/>
    <w:rsid w:val="00823131"/>
    <w:rPr>
      <w:color w:val="605E5C"/>
      <w:shd w:val="clear" w:color="auto" w:fill="E1DFDD"/>
    </w:rPr>
  </w:style>
  <w:style w:type="character" w:customStyle="1" w:styleId="fontstyle01">
    <w:name w:val="fontstyle01"/>
    <w:rsid w:val="00E900C5"/>
    <w:rPr>
      <w:rFonts w:ascii="AdvTT5ada87cc" w:hAnsi="AdvTT5ada87cc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rsid w:val="00E900C5"/>
    <w:rPr>
      <w:rFonts w:ascii="AdvTT5ada87cc+fb" w:hAnsi="AdvTT5ada87cc+fb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rsid w:val="00E900C5"/>
    <w:rPr>
      <w:rFonts w:ascii="AdvTT3713a231+20" w:hAnsi="AdvTT3713a231+20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MDPI31text">
    <w:name w:val="MDPI_3.1_text"/>
    <w:qFormat/>
    <w:rsid w:val="00781995"/>
    <w:pPr>
      <w:adjustRightInd w:val="0"/>
      <w:snapToGrid w:val="0"/>
      <w:spacing w:line="260" w:lineRule="atLeast"/>
      <w:ind w:firstLine="425"/>
      <w:jc w:val="both"/>
    </w:pPr>
    <w:rPr>
      <w:rFonts w:ascii="Palatino Linotype" w:eastAsia="SimSun" w:hAnsi="Palatino Linotype" w:cs="Times New Roman"/>
      <w:color w:val="000000"/>
      <w:szCs w:val="22"/>
      <w:lang w:eastAsia="de-DE"/>
    </w:rPr>
  </w:style>
  <w:style w:type="character" w:customStyle="1" w:styleId="st">
    <w:name w:val="st"/>
    <w:rsid w:val="00781995"/>
    <w:rPr>
      <w:rFonts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9E7CC0"/>
  </w:style>
  <w:style w:type="paragraph" w:styleId="ListParagraph">
    <w:name w:val="List Paragraph"/>
    <w:basedOn w:val="Normal"/>
    <w:uiPriority w:val="34"/>
    <w:qFormat/>
    <w:rsid w:val="00FF793F"/>
    <w:pPr>
      <w:ind w:left="720"/>
      <w:contextualSpacing/>
    </w:pPr>
  </w:style>
  <w:style w:type="character" w:styleId="PlaceholderText">
    <w:name w:val="Placeholder Text"/>
    <w:uiPriority w:val="99"/>
    <w:semiHidden/>
    <w:rsid w:val="00FF793F"/>
    <w:rPr>
      <w:color w:val="808080"/>
    </w:rPr>
  </w:style>
  <w:style w:type="character" w:customStyle="1" w:styleId="linkify">
    <w:name w:val="linkify"/>
    <w:basedOn w:val="DefaultParagraphFont"/>
    <w:rsid w:val="00A273E6"/>
  </w:style>
  <w:style w:type="numbering" w:customStyle="1" w:styleId="NoList1">
    <w:name w:val="No List1"/>
    <w:next w:val="NoList"/>
    <w:uiPriority w:val="99"/>
    <w:semiHidden/>
    <w:unhideWhenUsed/>
    <w:rsid w:val="000B1FC3"/>
  </w:style>
  <w:style w:type="table" w:customStyle="1" w:styleId="TableGrid2">
    <w:name w:val="Table Grid2"/>
    <w:basedOn w:val="TableNormal"/>
    <w:next w:val="TableGrid"/>
    <w:uiPriority w:val="59"/>
    <w:rsid w:val="000B1FC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F06465"/>
  </w:style>
  <w:style w:type="table" w:customStyle="1" w:styleId="TableGrid3">
    <w:name w:val="Table Grid3"/>
    <w:basedOn w:val="TableNormal"/>
    <w:next w:val="TableGrid"/>
    <w:uiPriority w:val="59"/>
    <w:rsid w:val="00F0646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rsid w:val="00252BDC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Heading3Char">
    <w:name w:val="Heading 3 Char"/>
    <w:link w:val="Heading3"/>
    <w:uiPriority w:val="9"/>
    <w:rsid w:val="00252BDC"/>
    <w:rPr>
      <w:rFonts w:ascii="Calibri Light" w:eastAsia="Times New Roman" w:hAnsi="Calibri Light" w:cs="Times New Roman"/>
      <w:color w:val="1F4D7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4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7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0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3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36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6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6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8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5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5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7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3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4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7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1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7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4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3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2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8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3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3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5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7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8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2D3153-DA44-4748-B61B-FB69708E6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 Saud University</Company>
  <LinksUpToDate>false</LinksUpToDate>
  <CharactersWithSpaces>3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</dc:creator>
  <cp:keywords/>
  <cp:lastModifiedBy>Windows User</cp:lastModifiedBy>
  <cp:revision>4</cp:revision>
  <cp:lastPrinted>2018-05-14T19:58:00Z</cp:lastPrinted>
  <dcterms:created xsi:type="dcterms:W3CDTF">2019-02-03T21:32:00Z</dcterms:created>
  <dcterms:modified xsi:type="dcterms:W3CDTF">2019-08-2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Self UUID Temp</vt:lpwstr>
  </property>
  <property fmtid="{D5CDD505-2E9C-101B-9397-08002B2CF9AE}" pid="4" name="Mendeley Citation Style_1">
    <vt:lpwstr>http://www.zotero.org/styles/crop-scienc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6th edition (author-date)</vt:lpwstr>
  </property>
  <property fmtid="{D5CDD505-2E9C-101B-9397-08002B2CF9AE}" pid="11" name="Mendeley Recent Style Id 3_1">
    <vt:lpwstr>http://www.zotero.org/styles/crop-science</vt:lpwstr>
  </property>
  <property fmtid="{D5CDD505-2E9C-101B-9397-08002B2CF9AE}" pid="12" name="Mendeley Recent Style Name 3_1">
    <vt:lpwstr>Crop Science</vt:lpwstr>
  </property>
  <property fmtid="{D5CDD505-2E9C-101B-9397-08002B2CF9AE}" pid="13" name="Mendeley Recent Style Id 4_1">
    <vt:lpwstr>http://www.zotero.org/styles/field-crops-research</vt:lpwstr>
  </property>
  <property fmtid="{D5CDD505-2E9C-101B-9397-08002B2CF9AE}" pid="14" name="Mendeley Recent Style Name 4_1">
    <vt:lpwstr>Field Crops Research</vt:lpwstr>
  </property>
  <property fmtid="{D5CDD505-2E9C-101B-9397-08002B2CF9AE}" pid="15" name="Mendeley Recent Style Id 5_1">
    <vt:lpwstr>http://www.zotero.org/styles/journal-of-plant-physiology</vt:lpwstr>
  </property>
  <property fmtid="{D5CDD505-2E9C-101B-9397-08002B2CF9AE}" pid="16" name="Mendeley Recent Style Name 5_1">
    <vt:lpwstr>Journal of Plant Physiology</vt:lpwstr>
  </property>
  <property fmtid="{D5CDD505-2E9C-101B-9397-08002B2CF9AE}" pid="17" name="Mendeley Recent Style Id 6_1">
    <vt:lpwstr>http://www.zotero.org/styles/plants</vt:lpwstr>
  </property>
  <property fmtid="{D5CDD505-2E9C-101B-9397-08002B2CF9AE}" pid="18" name="Mendeley Recent Style Name 6_1">
    <vt:lpwstr>Plants</vt:lpwstr>
  </property>
  <property fmtid="{D5CDD505-2E9C-101B-9397-08002B2CF9AE}" pid="19" name="Mendeley Recent Style Id 7_1">
    <vt:lpwstr>http://www.zotero.org/styles/saudi-journal-of-biological-sciences</vt:lpwstr>
  </property>
  <property fmtid="{D5CDD505-2E9C-101B-9397-08002B2CF9AE}" pid="20" name="Mendeley Recent Style Name 7_1">
    <vt:lpwstr>Saudi Journal of Biological Sciences</vt:lpwstr>
  </property>
  <property fmtid="{D5CDD505-2E9C-101B-9397-08002B2CF9AE}" pid="21" name="Mendeley Recent Style Id 8_1">
    <vt:lpwstr>http://www.zotero.org/styles/theoretical-and-applied-genetics</vt:lpwstr>
  </property>
  <property fmtid="{D5CDD505-2E9C-101B-9397-08002B2CF9AE}" pid="22" name="Mendeley Recent Style Name 8_1">
    <vt:lpwstr>Theoretical and Applied Genetics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